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1F97889" w14:textId="77777777" w:rsidR="00A17F27" w:rsidRPr="001D17EB" w:rsidRDefault="00A17F27" w:rsidP="00A17F27">
      <w:pPr>
        <w:pStyle w:val="Ttulo2"/>
        <w:rPr>
          <w:sz w:val="2"/>
          <w:szCs w:val="2"/>
        </w:rPr>
      </w:pPr>
      <w:bookmarkStart w:id="0" w:name="gobierno-del-estado-de-guerrero"/>
      <w:bookmarkStart w:id="1" w:name="secretaría-de-cultura"/>
    </w:p>
    <w:p w14:paraId="7B66FB42" w14:textId="73D46320" w:rsidR="00A17F27" w:rsidRDefault="00A17F27" w:rsidP="001D17EB">
      <w:pPr>
        <w:pStyle w:val="TtuloTDC"/>
        <w:jc w:val="center"/>
      </w:pPr>
      <w:r>
        <w:t>GOBIERNO DEL ESTADO DE GUERRERO</w:t>
      </w:r>
    </w:p>
    <w:p w14:paraId="1F9641CE" w14:textId="6A91EE11" w:rsidR="00BD0E60" w:rsidRPr="000A38B2" w:rsidRDefault="00000000" w:rsidP="001D17EB">
      <w:pPr>
        <w:pStyle w:val="TtuloTDC"/>
        <w:jc w:val="center"/>
      </w:pPr>
      <w:r w:rsidRPr="000A38B2">
        <w:t>SECRETARÍA DE CULTURA</w:t>
      </w:r>
    </w:p>
    <w:p w14:paraId="13C52D65" w14:textId="76CC4F4D" w:rsidR="001D17EB" w:rsidRPr="001D17EB" w:rsidRDefault="00000000" w:rsidP="001D17EB">
      <w:pPr>
        <w:pStyle w:val="TtuloTDC"/>
        <w:jc w:val="center"/>
      </w:pPr>
      <w:bookmarkStart w:id="2" w:name="X8c0fa3299149b97b68977157812af5f4c2da336"/>
      <w:r w:rsidRPr="000A38B2">
        <w:t>ENCUENTRO DE COLECTIVIDADES CULTURALES DEL ESTADO DE GUERRERO 2026</w:t>
      </w:r>
    </w:p>
    <w:p w14:paraId="79943BA2" w14:textId="01D2E5AD" w:rsidR="00BD0E60" w:rsidRPr="000A38B2" w:rsidRDefault="00000000" w:rsidP="002C6659">
      <w:pPr>
        <w:pStyle w:val="FirstParagraph"/>
        <w:jc w:val="center"/>
      </w:pPr>
      <w:r w:rsidRPr="000A38B2">
        <w:rPr>
          <w:b/>
          <w:bCs/>
        </w:rPr>
        <w:t>2 al 5 de septiembre de 2026</w:t>
      </w:r>
    </w:p>
    <w:tbl>
      <w:tblPr>
        <w:tblStyle w:val="Table"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3996"/>
        <w:gridCol w:w="2204"/>
      </w:tblGrid>
      <w:tr w:rsidR="00BD0E60" w:rsidRPr="000A38B2" w14:paraId="0773BB80" w14:textId="77777777" w:rsidTr="00F3013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0" w:type="auto"/>
            <w:tcBorders>
              <w:bottom w:val="none" w:sz="0" w:space="0" w:color="auto"/>
            </w:tcBorders>
          </w:tcPr>
          <w:p w14:paraId="46C0A1C0" w14:textId="77777777" w:rsidR="00BD0E60" w:rsidRPr="000A38B2" w:rsidRDefault="00000000">
            <w:pPr>
              <w:pStyle w:val="Compact"/>
            </w:pPr>
            <w:r w:rsidRPr="000A38B2">
              <w:t>USO EXCLUSIVO DE LA SECRETARÍA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670A0BCE" w14:textId="77777777" w:rsidR="00BD0E60" w:rsidRPr="000A38B2" w:rsidRDefault="00BD0E60">
            <w:pPr>
              <w:pStyle w:val="Compact"/>
            </w:pPr>
          </w:p>
        </w:tc>
      </w:tr>
      <w:tr w:rsidR="00BD0E60" w:rsidRPr="000A38B2" w14:paraId="0AB9F453" w14:textId="77777777" w:rsidTr="00F30132">
        <w:trPr>
          <w:jc w:val="center"/>
        </w:trPr>
        <w:tc>
          <w:tcPr>
            <w:tcW w:w="0" w:type="auto"/>
          </w:tcPr>
          <w:p w14:paraId="7DECD2EC" w14:textId="77777777" w:rsidR="00BD0E60" w:rsidRPr="000A38B2" w:rsidRDefault="00000000">
            <w:pPr>
              <w:pStyle w:val="Compact"/>
            </w:pPr>
            <w:r w:rsidRPr="000A38B2">
              <w:t>Folio de registro:</w:t>
            </w:r>
          </w:p>
        </w:tc>
        <w:tc>
          <w:tcPr>
            <w:tcW w:w="0" w:type="auto"/>
          </w:tcPr>
          <w:p w14:paraId="01649522" w14:textId="77777777" w:rsidR="00BD0E60" w:rsidRPr="000A38B2" w:rsidRDefault="00000000">
            <w:pPr>
              <w:pStyle w:val="Compact"/>
            </w:pPr>
            <w:r w:rsidRPr="000A38B2">
              <w:t>__________________</w:t>
            </w:r>
          </w:p>
        </w:tc>
      </w:tr>
      <w:tr w:rsidR="00BD0E60" w:rsidRPr="000A38B2" w14:paraId="3B190C2B" w14:textId="77777777" w:rsidTr="00F30132">
        <w:trPr>
          <w:jc w:val="center"/>
        </w:trPr>
        <w:tc>
          <w:tcPr>
            <w:tcW w:w="0" w:type="auto"/>
          </w:tcPr>
          <w:p w14:paraId="1ADEC5C2" w14:textId="77777777" w:rsidR="00BD0E60" w:rsidRPr="000A38B2" w:rsidRDefault="00000000">
            <w:pPr>
              <w:pStyle w:val="Compact"/>
            </w:pPr>
            <w:r w:rsidRPr="000A38B2">
              <w:t>Fecha de recepción:</w:t>
            </w:r>
          </w:p>
        </w:tc>
        <w:tc>
          <w:tcPr>
            <w:tcW w:w="0" w:type="auto"/>
          </w:tcPr>
          <w:p w14:paraId="6F556BE4" w14:textId="77777777" w:rsidR="00BD0E60" w:rsidRPr="000A38B2" w:rsidRDefault="00000000">
            <w:pPr>
              <w:pStyle w:val="Compact"/>
            </w:pPr>
            <w:r w:rsidRPr="000A38B2">
              <w:t>____/____/2026</w:t>
            </w:r>
          </w:p>
        </w:tc>
      </w:tr>
      <w:tr w:rsidR="00BD0E60" w:rsidRPr="000A38B2" w14:paraId="073AD07C" w14:textId="77777777" w:rsidTr="00F30132">
        <w:trPr>
          <w:jc w:val="center"/>
        </w:trPr>
        <w:tc>
          <w:tcPr>
            <w:tcW w:w="0" w:type="auto"/>
          </w:tcPr>
          <w:p w14:paraId="4AF492EE" w14:textId="77777777" w:rsidR="00BD0E60" w:rsidRPr="000A38B2" w:rsidRDefault="00000000">
            <w:pPr>
              <w:pStyle w:val="Compact"/>
            </w:pPr>
            <w:r w:rsidRPr="000A38B2">
              <w:t>Hora:</w:t>
            </w:r>
          </w:p>
        </w:tc>
        <w:tc>
          <w:tcPr>
            <w:tcW w:w="0" w:type="auto"/>
          </w:tcPr>
          <w:p w14:paraId="23B58EFA" w14:textId="77777777" w:rsidR="00BD0E60" w:rsidRPr="000A38B2" w:rsidRDefault="00000000">
            <w:pPr>
              <w:pStyle w:val="Compact"/>
            </w:pPr>
            <w:r w:rsidRPr="000A38B2">
              <w:t>__________</w:t>
            </w:r>
          </w:p>
        </w:tc>
      </w:tr>
      <w:tr w:rsidR="00BD0E60" w:rsidRPr="000A38B2" w14:paraId="379608F5" w14:textId="77777777" w:rsidTr="00F30132">
        <w:trPr>
          <w:jc w:val="center"/>
        </w:trPr>
        <w:tc>
          <w:tcPr>
            <w:tcW w:w="0" w:type="auto"/>
          </w:tcPr>
          <w:p w14:paraId="765CD958" w14:textId="77777777" w:rsidR="00BD0E60" w:rsidRPr="000A38B2" w:rsidRDefault="00000000">
            <w:pPr>
              <w:pStyle w:val="Compact"/>
            </w:pPr>
            <w:r w:rsidRPr="000A38B2">
              <w:t>Documentación completa</w:t>
            </w:r>
          </w:p>
        </w:tc>
        <w:tc>
          <w:tcPr>
            <w:tcW w:w="0" w:type="auto"/>
          </w:tcPr>
          <w:p w14:paraId="630AFCED" w14:textId="77777777" w:rsidR="00BD0E60" w:rsidRPr="000A38B2" w:rsidRDefault="00000000">
            <w:pPr>
              <w:pStyle w:val="Compact"/>
            </w:pPr>
            <w:r w:rsidRPr="000A38B2">
              <w:t>Sí ☐ No ☐</w:t>
            </w:r>
          </w:p>
        </w:tc>
      </w:tr>
      <w:tr w:rsidR="00BD0E60" w:rsidRPr="000A38B2" w14:paraId="7118013B" w14:textId="77777777" w:rsidTr="00F30132">
        <w:trPr>
          <w:jc w:val="center"/>
        </w:trPr>
        <w:tc>
          <w:tcPr>
            <w:tcW w:w="0" w:type="auto"/>
          </w:tcPr>
          <w:p w14:paraId="11E27852" w14:textId="77777777" w:rsidR="00BD0E60" w:rsidRPr="000A38B2" w:rsidRDefault="00000000">
            <w:pPr>
              <w:pStyle w:val="Compact"/>
            </w:pPr>
            <w:r w:rsidRPr="000A38B2">
              <w:t>Revisó:</w:t>
            </w:r>
          </w:p>
        </w:tc>
        <w:tc>
          <w:tcPr>
            <w:tcW w:w="0" w:type="auto"/>
          </w:tcPr>
          <w:p w14:paraId="382EA90C" w14:textId="77777777" w:rsidR="00BD0E60" w:rsidRPr="000A38B2" w:rsidRDefault="00000000">
            <w:pPr>
              <w:pStyle w:val="Compact"/>
            </w:pPr>
            <w:r w:rsidRPr="000A38B2">
              <w:t>__________________</w:t>
            </w:r>
          </w:p>
        </w:tc>
      </w:tr>
    </w:tbl>
    <w:p w14:paraId="7171FB88" w14:textId="77777777" w:rsidR="00BD0E60" w:rsidRPr="000A38B2" w:rsidRDefault="00000000" w:rsidP="001D17EB">
      <w:pPr>
        <w:pStyle w:val="TtuloTDC"/>
      </w:pPr>
      <w:bookmarkStart w:id="3" w:name="ficha-de-inscripción"/>
      <w:bookmarkEnd w:id="0"/>
      <w:bookmarkEnd w:id="1"/>
      <w:bookmarkEnd w:id="2"/>
      <w:r w:rsidRPr="000A38B2">
        <w:t>FICHA DE INSCRIPCIÓN</w:t>
      </w:r>
    </w:p>
    <w:p w14:paraId="3CCB8080" w14:textId="058748CD" w:rsidR="00BD0E60" w:rsidRPr="000A38B2" w:rsidRDefault="00000000">
      <w:pPr>
        <w:pStyle w:val="FirstParagraph"/>
      </w:pPr>
      <w:r w:rsidRPr="000A38B2">
        <w:rPr>
          <w:b/>
          <w:bCs/>
        </w:rPr>
        <w:t>Periodo de inscripción:</w:t>
      </w:r>
      <w:r w:rsidRPr="000A38B2">
        <w:t xml:space="preserve"> Del </w:t>
      </w:r>
      <w:r w:rsidR="000A38B2" w:rsidRPr="000A38B2">
        <w:t xml:space="preserve">19 </w:t>
      </w:r>
      <w:r w:rsidRPr="000A38B2">
        <w:t>de mayo al 15 de julio de 2026 (15:00 hrs.)</w:t>
      </w:r>
    </w:p>
    <w:p w14:paraId="660D7E26" w14:textId="77777777" w:rsidR="00BD0E60" w:rsidRPr="001D17EB" w:rsidRDefault="00000000" w:rsidP="001D17EB">
      <w:pPr>
        <w:pStyle w:val="TtuloTDC"/>
        <w:rPr>
          <w:sz w:val="32"/>
          <w:szCs w:val="32"/>
        </w:rPr>
      </w:pPr>
      <w:bookmarkStart w:id="4" w:name="Xbebcd80d7419fd1da5dee831e5501f58f0f5b88"/>
      <w:r w:rsidRPr="001D17EB">
        <w:rPr>
          <w:sz w:val="32"/>
          <w:szCs w:val="32"/>
        </w:rPr>
        <w:t>I. DATOS GENERALES DE LA COLECTIVIDAD / AGRUPACIÓN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4527"/>
        <w:gridCol w:w="4527"/>
      </w:tblGrid>
      <w:tr w:rsidR="00BD0E60" w:rsidRPr="000A38B2" w14:paraId="1A1F41BA" w14:textId="77777777" w:rsidTr="0046632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3960" w:type="dxa"/>
            <w:tcBorders>
              <w:bottom w:val="none" w:sz="0" w:space="0" w:color="auto"/>
            </w:tcBorders>
            <w:shd w:val="clear" w:color="auto" w:fill="D9F2D0" w:themeFill="accent6" w:themeFillTint="33"/>
          </w:tcPr>
          <w:p w14:paraId="2EAD54DE" w14:textId="77777777" w:rsidR="00BD0E60" w:rsidRPr="000A38B2" w:rsidRDefault="00000000" w:rsidP="000A38B2">
            <w:pPr>
              <w:pStyle w:val="Compact"/>
              <w:rPr>
                <w:b/>
                <w:bCs/>
              </w:rPr>
            </w:pPr>
            <w:r w:rsidRPr="000A38B2">
              <w:rPr>
                <w:b/>
                <w:bCs/>
              </w:rPr>
              <w:t>Dato</w:t>
            </w:r>
          </w:p>
        </w:tc>
        <w:tc>
          <w:tcPr>
            <w:tcW w:w="3960" w:type="dxa"/>
            <w:tcBorders>
              <w:bottom w:val="none" w:sz="0" w:space="0" w:color="auto"/>
            </w:tcBorders>
            <w:shd w:val="clear" w:color="auto" w:fill="D9F2D0" w:themeFill="accent6" w:themeFillTint="33"/>
          </w:tcPr>
          <w:p w14:paraId="4A9D930D" w14:textId="77777777" w:rsidR="00BD0E60" w:rsidRPr="000A38B2" w:rsidRDefault="00000000" w:rsidP="000A38B2">
            <w:pPr>
              <w:pStyle w:val="Compact"/>
              <w:rPr>
                <w:b/>
                <w:bCs/>
              </w:rPr>
            </w:pPr>
            <w:r w:rsidRPr="000A38B2">
              <w:rPr>
                <w:b/>
                <w:bCs/>
              </w:rPr>
              <w:t>Información</w:t>
            </w:r>
          </w:p>
        </w:tc>
      </w:tr>
      <w:tr w:rsidR="00BD0E60" w:rsidRPr="000A38B2" w14:paraId="6818F3BC" w14:textId="77777777" w:rsidTr="00466325">
        <w:tc>
          <w:tcPr>
            <w:tcW w:w="3960" w:type="dxa"/>
          </w:tcPr>
          <w:p w14:paraId="3C29348B" w14:textId="77777777" w:rsidR="00BD0E60" w:rsidRPr="000A38B2" w:rsidRDefault="00000000">
            <w:pPr>
              <w:pStyle w:val="Compact"/>
            </w:pPr>
            <w:r w:rsidRPr="000A38B2">
              <w:t>Nombre de la colectividad/agrupación</w:t>
            </w:r>
          </w:p>
        </w:tc>
        <w:tc>
          <w:tcPr>
            <w:tcW w:w="3960" w:type="dxa"/>
          </w:tcPr>
          <w:p w14:paraId="13D18646" w14:textId="77777777" w:rsidR="00BD0E60" w:rsidRPr="000A38B2" w:rsidRDefault="00BD0E60">
            <w:pPr>
              <w:pStyle w:val="Compact"/>
            </w:pPr>
          </w:p>
        </w:tc>
      </w:tr>
      <w:tr w:rsidR="00BD0E60" w:rsidRPr="000A38B2" w14:paraId="7AE5EE7F" w14:textId="77777777" w:rsidTr="00466325">
        <w:tc>
          <w:tcPr>
            <w:tcW w:w="3960" w:type="dxa"/>
          </w:tcPr>
          <w:p w14:paraId="204B5801" w14:textId="77777777" w:rsidR="00BD0E60" w:rsidRPr="000A38B2" w:rsidRDefault="00000000">
            <w:pPr>
              <w:pStyle w:val="Compact"/>
            </w:pPr>
            <w:r w:rsidRPr="000A38B2">
              <w:t>Disciplina</w:t>
            </w:r>
          </w:p>
        </w:tc>
        <w:tc>
          <w:tcPr>
            <w:tcW w:w="3960" w:type="dxa"/>
          </w:tcPr>
          <w:p w14:paraId="057BD6A3" w14:textId="480AA649" w:rsidR="00BD0E60" w:rsidRPr="000A38B2" w:rsidRDefault="00000000">
            <w:pPr>
              <w:pStyle w:val="Compact"/>
            </w:pPr>
            <w:r w:rsidRPr="000A38B2">
              <w:t xml:space="preserve">☐ Teatro </w:t>
            </w:r>
            <w:r w:rsidR="000A38B2">
              <w:br/>
            </w:r>
            <w:r w:rsidRPr="000A38B2">
              <w:t>☐ Danza</w:t>
            </w:r>
            <w:r w:rsidR="000A38B2">
              <w:br/>
            </w:r>
            <w:r w:rsidRPr="000A38B2">
              <w:t>☐ Música</w:t>
            </w:r>
            <w:r w:rsidR="000A38B2">
              <w:br/>
            </w:r>
            <w:r w:rsidRPr="000A38B2">
              <w:t>☐ Medios Audiovisuales</w:t>
            </w:r>
          </w:p>
        </w:tc>
      </w:tr>
      <w:tr w:rsidR="00BD0E60" w:rsidRPr="000A38B2" w14:paraId="6270D7B6" w14:textId="77777777" w:rsidTr="00466325">
        <w:tc>
          <w:tcPr>
            <w:tcW w:w="3960" w:type="dxa"/>
          </w:tcPr>
          <w:p w14:paraId="61FB82AF" w14:textId="77777777" w:rsidR="00BD0E60" w:rsidRPr="000A38B2" w:rsidRDefault="00000000">
            <w:pPr>
              <w:pStyle w:val="Compact"/>
            </w:pPr>
            <w:r w:rsidRPr="000A38B2">
              <w:t>Municipio</w:t>
            </w:r>
          </w:p>
        </w:tc>
        <w:tc>
          <w:tcPr>
            <w:tcW w:w="3960" w:type="dxa"/>
          </w:tcPr>
          <w:p w14:paraId="08D159DB" w14:textId="77777777" w:rsidR="00BD0E60" w:rsidRPr="000A38B2" w:rsidRDefault="00BD0E60">
            <w:pPr>
              <w:pStyle w:val="Compact"/>
            </w:pPr>
          </w:p>
        </w:tc>
      </w:tr>
      <w:tr w:rsidR="00BD0E60" w:rsidRPr="000A38B2" w14:paraId="27E5CF7E" w14:textId="77777777" w:rsidTr="00466325">
        <w:tc>
          <w:tcPr>
            <w:tcW w:w="3960" w:type="dxa"/>
          </w:tcPr>
          <w:p w14:paraId="1E1040F4" w14:textId="77777777" w:rsidR="00BD0E60" w:rsidRPr="000A38B2" w:rsidRDefault="00000000">
            <w:pPr>
              <w:pStyle w:val="Compact"/>
            </w:pPr>
            <w:r w:rsidRPr="000A38B2">
              <w:t>Procedencia</w:t>
            </w:r>
          </w:p>
        </w:tc>
        <w:tc>
          <w:tcPr>
            <w:tcW w:w="3960" w:type="dxa"/>
          </w:tcPr>
          <w:p w14:paraId="70989054" w14:textId="77777777" w:rsidR="00BD0E60" w:rsidRPr="000A38B2" w:rsidRDefault="00BD0E60">
            <w:pPr>
              <w:pStyle w:val="Compact"/>
            </w:pPr>
          </w:p>
        </w:tc>
      </w:tr>
      <w:tr w:rsidR="00BD0E60" w:rsidRPr="000A38B2" w14:paraId="736FC839" w14:textId="77777777" w:rsidTr="00466325">
        <w:tc>
          <w:tcPr>
            <w:tcW w:w="3960" w:type="dxa"/>
          </w:tcPr>
          <w:p w14:paraId="3655DAAF" w14:textId="77777777" w:rsidR="00BD0E60" w:rsidRPr="000A38B2" w:rsidRDefault="00000000">
            <w:pPr>
              <w:pStyle w:val="Compact"/>
            </w:pPr>
            <w:r w:rsidRPr="000A38B2">
              <w:t>Año de creación</w:t>
            </w:r>
          </w:p>
        </w:tc>
        <w:tc>
          <w:tcPr>
            <w:tcW w:w="3960" w:type="dxa"/>
          </w:tcPr>
          <w:p w14:paraId="16B3311C" w14:textId="77777777" w:rsidR="00BD0E60" w:rsidRPr="000A38B2" w:rsidRDefault="00BD0E60">
            <w:pPr>
              <w:pStyle w:val="Compact"/>
            </w:pPr>
          </w:p>
        </w:tc>
      </w:tr>
      <w:tr w:rsidR="00BD0E60" w:rsidRPr="000A38B2" w14:paraId="179F62FC" w14:textId="77777777" w:rsidTr="00466325">
        <w:tc>
          <w:tcPr>
            <w:tcW w:w="3960" w:type="dxa"/>
          </w:tcPr>
          <w:p w14:paraId="226136BC" w14:textId="77777777" w:rsidR="00BD0E60" w:rsidRPr="000A38B2" w:rsidRDefault="00000000">
            <w:pPr>
              <w:pStyle w:val="Compact"/>
            </w:pPr>
            <w:r w:rsidRPr="000A38B2">
              <w:t>Trayectoria comprobable (mínimo 2 años)</w:t>
            </w:r>
          </w:p>
        </w:tc>
        <w:tc>
          <w:tcPr>
            <w:tcW w:w="3960" w:type="dxa"/>
          </w:tcPr>
          <w:p w14:paraId="067D7FE0" w14:textId="77777777" w:rsidR="00BD0E60" w:rsidRPr="000A38B2" w:rsidRDefault="00BD0E60">
            <w:pPr>
              <w:pStyle w:val="Compact"/>
            </w:pPr>
          </w:p>
        </w:tc>
      </w:tr>
      <w:tr w:rsidR="00BD0E60" w:rsidRPr="000A38B2" w14:paraId="4FBA35AD" w14:textId="77777777" w:rsidTr="00466325">
        <w:tc>
          <w:tcPr>
            <w:tcW w:w="3960" w:type="dxa"/>
          </w:tcPr>
          <w:p w14:paraId="58A51046" w14:textId="77777777" w:rsidR="00BD0E60" w:rsidRPr="000A38B2" w:rsidRDefault="00000000">
            <w:pPr>
              <w:pStyle w:val="Compact"/>
            </w:pPr>
            <w:r w:rsidRPr="000A38B2">
              <w:t>Número total de integrantes</w:t>
            </w:r>
          </w:p>
        </w:tc>
        <w:tc>
          <w:tcPr>
            <w:tcW w:w="3960" w:type="dxa"/>
          </w:tcPr>
          <w:p w14:paraId="4F6E2625" w14:textId="77777777" w:rsidR="00BD0E60" w:rsidRPr="000A38B2" w:rsidRDefault="00BD0E60">
            <w:pPr>
              <w:pStyle w:val="Compact"/>
            </w:pPr>
          </w:p>
        </w:tc>
      </w:tr>
      <w:tr w:rsidR="00BD0E60" w:rsidRPr="000A38B2" w14:paraId="6AC2827E" w14:textId="77777777" w:rsidTr="00466325">
        <w:tc>
          <w:tcPr>
            <w:tcW w:w="3960" w:type="dxa"/>
          </w:tcPr>
          <w:p w14:paraId="35AA1EB1" w14:textId="77777777" w:rsidR="00BD0E60" w:rsidRPr="000A38B2" w:rsidRDefault="00000000">
            <w:pPr>
              <w:pStyle w:val="Compact"/>
            </w:pPr>
            <w:r w:rsidRPr="000A38B2">
              <w:t>¿Cuenta con residencia comprobable mínima de 5 años en Guerrero?</w:t>
            </w:r>
          </w:p>
        </w:tc>
        <w:tc>
          <w:tcPr>
            <w:tcW w:w="3960" w:type="dxa"/>
          </w:tcPr>
          <w:p w14:paraId="5A6834E8" w14:textId="77777777" w:rsidR="00BD0E60" w:rsidRPr="000A38B2" w:rsidRDefault="00000000">
            <w:pPr>
              <w:pStyle w:val="Compact"/>
            </w:pPr>
            <w:r w:rsidRPr="000A38B2">
              <w:t>☐ Sí ☐ No</w:t>
            </w:r>
          </w:p>
        </w:tc>
      </w:tr>
    </w:tbl>
    <w:p w14:paraId="43151049" w14:textId="77777777" w:rsidR="00BD0E60" w:rsidRPr="001D17EB" w:rsidRDefault="00000000" w:rsidP="001D17EB">
      <w:pPr>
        <w:pStyle w:val="TtuloTDC"/>
        <w:rPr>
          <w:sz w:val="32"/>
          <w:szCs w:val="32"/>
        </w:rPr>
      </w:pPr>
      <w:bookmarkStart w:id="5" w:name="ii.-datos-del-representante"/>
      <w:bookmarkEnd w:id="4"/>
      <w:r w:rsidRPr="001D17EB">
        <w:rPr>
          <w:sz w:val="32"/>
          <w:szCs w:val="32"/>
        </w:rPr>
        <w:lastRenderedPageBreak/>
        <w:t>II. DATOS DEL REPRESENTANTE</w:t>
      </w:r>
    </w:p>
    <w:tbl>
      <w:tblPr>
        <w:tblStyle w:val="Table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3337"/>
        <w:gridCol w:w="5418"/>
      </w:tblGrid>
      <w:tr w:rsidR="00BD0E60" w:rsidRPr="000A38B2" w14:paraId="67FF37D9" w14:textId="77777777" w:rsidTr="001D17E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  <w:shd w:val="clear" w:color="auto" w:fill="D9F2D0" w:themeFill="accent6" w:themeFillTint="33"/>
          </w:tcPr>
          <w:p w14:paraId="1A1EABAB" w14:textId="77777777" w:rsidR="00BD0E60" w:rsidRPr="000A38B2" w:rsidRDefault="00000000">
            <w:pPr>
              <w:pStyle w:val="Compact"/>
              <w:rPr>
                <w:b/>
                <w:bCs/>
              </w:rPr>
            </w:pPr>
            <w:r w:rsidRPr="000A38B2">
              <w:rPr>
                <w:b/>
                <w:bCs/>
              </w:rPr>
              <w:t>Dato</w:t>
            </w:r>
          </w:p>
        </w:tc>
        <w:tc>
          <w:tcPr>
            <w:tcW w:w="5418" w:type="dxa"/>
            <w:tcBorders>
              <w:bottom w:val="none" w:sz="0" w:space="0" w:color="auto"/>
            </w:tcBorders>
            <w:shd w:val="clear" w:color="auto" w:fill="D9F2D0" w:themeFill="accent6" w:themeFillTint="33"/>
          </w:tcPr>
          <w:p w14:paraId="25AC8F39" w14:textId="77777777" w:rsidR="00BD0E60" w:rsidRPr="000A38B2" w:rsidRDefault="00000000">
            <w:pPr>
              <w:pStyle w:val="Compact"/>
              <w:rPr>
                <w:b/>
                <w:bCs/>
              </w:rPr>
            </w:pPr>
            <w:r w:rsidRPr="000A38B2">
              <w:rPr>
                <w:b/>
                <w:bCs/>
              </w:rPr>
              <w:t>Información</w:t>
            </w:r>
          </w:p>
        </w:tc>
      </w:tr>
      <w:tr w:rsidR="00BD0E60" w:rsidRPr="000A38B2" w14:paraId="1FDACB91" w14:textId="77777777" w:rsidTr="001D17EB">
        <w:tc>
          <w:tcPr>
            <w:tcW w:w="0" w:type="auto"/>
          </w:tcPr>
          <w:p w14:paraId="450E7E3C" w14:textId="77777777" w:rsidR="00BD0E60" w:rsidRPr="000A38B2" w:rsidRDefault="00000000">
            <w:pPr>
              <w:pStyle w:val="Compact"/>
            </w:pPr>
            <w:r w:rsidRPr="000A38B2">
              <w:t>Nombre completo</w:t>
            </w:r>
          </w:p>
        </w:tc>
        <w:tc>
          <w:tcPr>
            <w:tcW w:w="5418" w:type="dxa"/>
          </w:tcPr>
          <w:p w14:paraId="580DAE0B" w14:textId="77777777" w:rsidR="00BD0E60" w:rsidRPr="000A38B2" w:rsidRDefault="00BD0E60">
            <w:pPr>
              <w:pStyle w:val="Compact"/>
            </w:pPr>
          </w:p>
        </w:tc>
      </w:tr>
      <w:tr w:rsidR="00BD0E60" w:rsidRPr="000A38B2" w14:paraId="7756D394" w14:textId="77777777" w:rsidTr="001D17EB">
        <w:tc>
          <w:tcPr>
            <w:tcW w:w="0" w:type="auto"/>
          </w:tcPr>
          <w:p w14:paraId="27C03EE9" w14:textId="77777777" w:rsidR="00BD0E60" w:rsidRPr="000A38B2" w:rsidRDefault="00000000">
            <w:pPr>
              <w:pStyle w:val="Compact"/>
            </w:pPr>
            <w:r w:rsidRPr="000A38B2">
              <w:t>Cargo dentro de la agrupación</w:t>
            </w:r>
          </w:p>
        </w:tc>
        <w:tc>
          <w:tcPr>
            <w:tcW w:w="5418" w:type="dxa"/>
          </w:tcPr>
          <w:p w14:paraId="153A4431" w14:textId="77777777" w:rsidR="00BD0E60" w:rsidRPr="000A38B2" w:rsidRDefault="00BD0E60">
            <w:pPr>
              <w:pStyle w:val="Compact"/>
            </w:pPr>
          </w:p>
        </w:tc>
      </w:tr>
      <w:tr w:rsidR="00BD0E60" w:rsidRPr="000A38B2" w14:paraId="699F36CE" w14:textId="77777777" w:rsidTr="001D17EB">
        <w:tc>
          <w:tcPr>
            <w:tcW w:w="0" w:type="auto"/>
          </w:tcPr>
          <w:p w14:paraId="58FFD56B" w14:textId="77777777" w:rsidR="00BD0E60" w:rsidRPr="000A38B2" w:rsidRDefault="00000000">
            <w:pPr>
              <w:pStyle w:val="Compact"/>
            </w:pPr>
            <w:r w:rsidRPr="000A38B2">
              <w:t>CURP</w:t>
            </w:r>
          </w:p>
        </w:tc>
        <w:tc>
          <w:tcPr>
            <w:tcW w:w="5418" w:type="dxa"/>
          </w:tcPr>
          <w:p w14:paraId="69AB3F10" w14:textId="77777777" w:rsidR="00BD0E60" w:rsidRPr="000A38B2" w:rsidRDefault="00BD0E60">
            <w:pPr>
              <w:pStyle w:val="Compact"/>
            </w:pPr>
          </w:p>
        </w:tc>
      </w:tr>
      <w:tr w:rsidR="00BD0E60" w:rsidRPr="000A38B2" w14:paraId="1430A769" w14:textId="77777777" w:rsidTr="001D17EB">
        <w:tc>
          <w:tcPr>
            <w:tcW w:w="0" w:type="auto"/>
          </w:tcPr>
          <w:p w14:paraId="1C066F8E" w14:textId="77777777" w:rsidR="00BD0E60" w:rsidRPr="000A38B2" w:rsidRDefault="00000000">
            <w:pPr>
              <w:pStyle w:val="Compact"/>
            </w:pPr>
            <w:r w:rsidRPr="000A38B2">
              <w:t>Teléfono</w:t>
            </w:r>
          </w:p>
        </w:tc>
        <w:tc>
          <w:tcPr>
            <w:tcW w:w="5418" w:type="dxa"/>
          </w:tcPr>
          <w:p w14:paraId="3DF25195" w14:textId="77777777" w:rsidR="00BD0E60" w:rsidRPr="000A38B2" w:rsidRDefault="00BD0E60">
            <w:pPr>
              <w:pStyle w:val="Compact"/>
            </w:pPr>
          </w:p>
        </w:tc>
      </w:tr>
      <w:tr w:rsidR="00BD0E60" w:rsidRPr="000A38B2" w14:paraId="3216041B" w14:textId="77777777" w:rsidTr="001D17EB">
        <w:tc>
          <w:tcPr>
            <w:tcW w:w="0" w:type="auto"/>
          </w:tcPr>
          <w:p w14:paraId="2993184D" w14:textId="77777777" w:rsidR="00BD0E60" w:rsidRPr="000A38B2" w:rsidRDefault="00000000">
            <w:pPr>
              <w:pStyle w:val="Compact"/>
            </w:pPr>
            <w:r w:rsidRPr="000A38B2">
              <w:t>Correo electrónico</w:t>
            </w:r>
          </w:p>
        </w:tc>
        <w:tc>
          <w:tcPr>
            <w:tcW w:w="5418" w:type="dxa"/>
          </w:tcPr>
          <w:p w14:paraId="0B17FB72" w14:textId="77777777" w:rsidR="00BD0E60" w:rsidRPr="000A38B2" w:rsidRDefault="00BD0E60">
            <w:pPr>
              <w:pStyle w:val="Compact"/>
            </w:pPr>
          </w:p>
        </w:tc>
      </w:tr>
      <w:tr w:rsidR="00BD0E60" w:rsidRPr="000A38B2" w14:paraId="14C8441B" w14:textId="77777777" w:rsidTr="001D17EB">
        <w:tc>
          <w:tcPr>
            <w:tcW w:w="0" w:type="auto"/>
          </w:tcPr>
          <w:p w14:paraId="11A8426C" w14:textId="77777777" w:rsidR="00BD0E60" w:rsidRPr="000A38B2" w:rsidRDefault="00000000">
            <w:pPr>
              <w:pStyle w:val="Compact"/>
            </w:pPr>
            <w:r w:rsidRPr="000A38B2">
              <w:t>Domicilio</w:t>
            </w:r>
          </w:p>
        </w:tc>
        <w:tc>
          <w:tcPr>
            <w:tcW w:w="5418" w:type="dxa"/>
          </w:tcPr>
          <w:p w14:paraId="7F08EF10" w14:textId="77777777" w:rsidR="00BD0E60" w:rsidRPr="000A38B2" w:rsidRDefault="00BD0E60">
            <w:pPr>
              <w:pStyle w:val="Compact"/>
            </w:pPr>
          </w:p>
        </w:tc>
      </w:tr>
      <w:tr w:rsidR="00BD0E60" w:rsidRPr="000A38B2" w14:paraId="2F524094" w14:textId="77777777" w:rsidTr="001D17EB">
        <w:tc>
          <w:tcPr>
            <w:tcW w:w="0" w:type="auto"/>
          </w:tcPr>
          <w:p w14:paraId="61E98D0F" w14:textId="77777777" w:rsidR="00BD0E60" w:rsidRPr="000A38B2" w:rsidRDefault="00000000">
            <w:pPr>
              <w:pStyle w:val="Compact"/>
            </w:pPr>
            <w:r w:rsidRPr="000A38B2">
              <w:t>Identificación oficial</w:t>
            </w:r>
          </w:p>
        </w:tc>
        <w:tc>
          <w:tcPr>
            <w:tcW w:w="5418" w:type="dxa"/>
          </w:tcPr>
          <w:p w14:paraId="57D55CB4" w14:textId="77777777" w:rsidR="00BD0E60" w:rsidRPr="000A38B2" w:rsidRDefault="00000000">
            <w:pPr>
              <w:pStyle w:val="Compact"/>
            </w:pPr>
            <w:r w:rsidRPr="000A38B2">
              <w:t>☐ INE ☐ Pasaporte ☐ Otro: ______</w:t>
            </w:r>
          </w:p>
        </w:tc>
      </w:tr>
    </w:tbl>
    <w:p w14:paraId="018449C8" w14:textId="77777777" w:rsidR="00BD0E60" w:rsidRPr="001D17EB" w:rsidRDefault="00000000" w:rsidP="001D17EB">
      <w:pPr>
        <w:pStyle w:val="TtuloTDC"/>
        <w:rPr>
          <w:sz w:val="32"/>
          <w:szCs w:val="32"/>
        </w:rPr>
      </w:pPr>
      <w:bookmarkStart w:id="6" w:name="iii.-datos-de-la-demostración-artística"/>
      <w:bookmarkEnd w:id="5"/>
      <w:r w:rsidRPr="001D17EB">
        <w:rPr>
          <w:sz w:val="32"/>
          <w:szCs w:val="32"/>
        </w:rPr>
        <w:t>III. DATOS DE LA DEMOSTRACIÓN ARTÍSTICA</w:t>
      </w:r>
    </w:p>
    <w:tbl>
      <w:tblPr>
        <w:tblStyle w:val="Table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2798"/>
        <w:gridCol w:w="5957"/>
      </w:tblGrid>
      <w:tr w:rsidR="00BD0E60" w:rsidRPr="000A38B2" w14:paraId="5E19DAF8" w14:textId="77777777" w:rsidTr="001D17E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  <w:shd w:val="clear" w:color="auto" w:fill="D9F2D0" w:themeFill="accent6" w:themeFillTint="33"/>
          </w:tcPr>
          <w:p w14:paraId="4B0F333B" w14:textId="77777777" w:rsidR="00BD0E60" w:rsidRPr="000A38B2" w:rsidRDefault="00000000">
            <w:pPr>
              <w:pStyle w:val="Compact"/>
              <w:rPr>
                <w:b/>
                <w:bCs/>
              </w:rPr>
            </w:pPr>
            <w:r w:rsidRPr="000A38B2">
              <w:rPr>
                <w:b/>
                <w:bCs/>
              </w:rPr>
              <w:t>Dato</w:t>
            </w:r>
          </w:p>
        </w:tc>
        <w:tc>
          <w:tcPr>
            <w:tcW w:w="5957" w:type="dxa"/>
            <w:tcBorders>
              <w:bottom w:val="none" w:sz="0" w:space="0" w:color="auto"/>
            </w:tcBorders>
            <w:shd w:val="clear" w:color="auto" w:fill="D9F2D0" w:themeFill="accent6" w:themeFillTint="33"/>
          </w:tcPr>
          <w:p w14:paraId="212D3368" w14:textId="77777777" w:rsidR="00BD0E60" w:rsidRPr="000A38B2" w:rsidRDefault="00000000">
            <w:pPr>
              <w:pStyle w:val="Compact"/>
              <w:rPr>
                <w:b/>
                <w:bCs/>
              </w:rPr>
            </w:pPr>
            <w:r w:rsidRPr="000A38B2">
              <w:rPr>
                <w:b/>
                <w:bCs/>
              </w:rPr>
              <w:t>Información</w:t>
            </w:r>
          </w:p>
        </w:tc>
      </w:tr>
      <w:tr w:rsidR="00BD0E60" w:rsidRPr="000A38B2" w14:paraId="6D68A9E2" w14:textId="77777777" w:rsidTr="001D17EB">
        <w:tc>
          <w:tcPr>
            <w:tcW w:w="0" w:type="auto"/>
          </w:tcPr>
          <w:p w14:paraId="20F25328" w14:textId="77777777" w:rsidR="00BD0E60" w:rsidRPr="000A38B2" w:rsidRDefault="00000000">
            <w:pPr>
              <w:pStyle w:val="Compact"/>
            </w:pPr>
            <w:r w:rsidRPr="000A38B2">
              <w:t>Título de la propuesta</w:t>
            </w:r>
          </w:p>
        </w:tc>
        <w:tc>
          <w:tcPr>
            <w:tcW w:w="5957" w:type="dxa"/>
          </w:tcPr>
          <w:p w14:paraId="0B6CF110" w14:textId="77777777" w:rsidR="00BD0E60" w:rsidRPr="000A38B2" w:rsidRDefault="00BD0E60">
            <w:pPr>
              <w:pStyle w:val="Compact"/>
            </w:pPr>
          </w:p>
        </w:tc>
      </w:tr>
      <w:tr w:rsidR="00BD0E60" w:rsidRPr="000A38B2" w14:paraId="60751485" w14:textId="77777777" w:rsidTr="001D17EB">
        <w:tc>
          <w:tcPr>
            <w:tcW w:w="0" w:type="auto"/>
          </w:tcPr>
          <w:p w14:paraId="634A3058" w14:textId="77777777" w:rsidR="00BD0E60" w:rsidRPr="000A38B2" w:rsidRDefault="00000000">
            <w:pPr>
              <w:pStyle w:val="Compact"/>
            </w:pPr>
            <w:r w:rsidRPr="000A38B2">
              <w:t>Autor(a)</w:t>
            </w:r>
          </w:p>
        </w:tc>
        <w:tc>
          <w:tcPr>
            <w:tcW w:w="5957" w:type="dxa"/>
          </w:tcPr>
          <w:p w14:paraId="302D99E1" w14:textId="77777777" w:rsidR="00BD0E60" w:rsidRPr="000A38B2" w:rsidRDefault="00BD0E60">
            <w:pPr>
              <w:pStyle w:val="Compact"/>
            </w:pPr>
          </w:p>
        </w:tc>
      </w:tr>
      <w:tr w:rsidR="00BD0E60" w:rsidRPr="000A38B2" w14:paraId="5FBF1B9F" w14:textId="77777777" w:rsidTr="001D17EB">
        <w:tc>
          <w:tcPr>
            <w:tcW w:w="0" w:type="auto"/>
          </w:tcPr>
          <w:p w14:paraId="06A10C9C" w14:textId="77777777" w:rsidR="00BD0E60" w:rsidRPr="000A38B2" w:rsidRDefault="00000000">
            <w:pPr>
              <w:pStyle w:val="Compact"/>
            </w:pPr>
            <w:r w:rsidRPr="000A38B2">
              <w:t>Director(a)</w:t>
            </w:r>
          </w:p>
        </w:tc>
        <w:tc>
          <w:tcPr>
            <w:tcW w:w="5957" w:type="dxa"/>
          </w:tcPr>
          <w:p w14:paraId="6B6D6B6D" w14:textId="77777777" w:rsidR="00BD0E60" w:rsidRPr="000A38B2" w:rsidRDefault="00BD0E60">
            <w:pPr>
              <w:pStyle w:val="Compact"/>
            </w:pPr>
          </w:p>
        </w:tc>
      </w:tr>
      <w:tr w:rsidR="00BD0E60" w:rsidRPr="000A38B2" w14:paraId="513D915D" w14:textId="77777777" w:rsidTr="001D17EB">
        <w:tc>
          <w:tcPr>
            <w:tcW w:w="0" w:type="auto"/>
          </w:tcPr>
          <w:p w14:paraId="419399AC" w14:textId="77777777" w:rsidR="00BD0E60" w:rsidRPr="000A38B2" w:rsidRDefault="00000000">
            <w:pPr>
              <w:pStyle w:val="Compact"/>
            </w:pPr>
            <w:r w:rsidRPr="000A38B2">
              <w:t>Fecha de estreno</w:t>
            </w:r>
          </w:p>
        </w:tc>
        <w:tc>
          <w:tcPr>
            <w:tcW w:w="5957" w:type="dxa"/>
          </w:tcPr>
          <w:p w14:paraId="567B3F70" w14:textId="77777777" w:rsidR="00BD0E60" w:rsidRPr="000A38B2" w:rsidRDefault="00BD0E60">
            <w:pPr>
              <w:pStyle w:val="Compact"/>
            </w:pPr>
          </w:p>
        </w:tc>
      </w:tr>
      <w:tr w:rsidR="00BD0E60" w:rsidRPr="000A38B2" w14:paraId="6810CF46" w14:textId="77777777" w:rsidTr="001D17EB">
        <w:tc>
          <w:tcPr>
            <w:tcW w:w="0" w:type="auto"/>
          </w:tcPr>
          <w:p w14:paraId="41FE8948" w14:textId="77777777" w:rsidR="00BD0E60" w:rsidRPr="000A38B2" w:rsidRDefault="00000000">
            <w:pPr>
              <w:pStyle w:val="Compact"/>
            </w:pPr>
            <w:r w:rsidRPr="000A38B2">
              <w:t>Duración (máx. 30 min.)</w:t>
            </w:r>
          </w:p>
        </w:tc>
        <w:tc>
          <w:tcPr>
            <w:tcW w:w="5957" w:type="dxa"/>
          </w:tcPr>
          <w:p w14:paraId="5CE56998" w14:textId="77777777" w:rsidR="00BD0E60" w:rsidRPr="000A38B2" w:rsidRDefault="00BD0E60">
            <w:pPr>
              <w:pStyle w:val="Compact"/>
            </w:pPr>
          </w:p>
        </w:tc>
      </w:tr>
      <w:tr w:rsidR="00BD0E60" w:rsidRPr="000A38B2" w14:paraId="01445AD6" w14:textId="77777777" w:rsidTr="001D17EB">
        <w:tc>
          <w:tcPr>
            <w:tcW w:w="0" w:type="auto"/>
          </w:tcPr>
          <w:p w14:paraId="67EC8F36" w14:textId="77777777" w:rsidR="00BD0E60" w:rsidRPr="000A38B2" w:rsidRDefault="00000000">
            <w:pPr>
              <w:pStyle w:val="Compact"/>
            </w:pPr>
            <w:r w:rsidRPr="000A38B2">
              <w:t>Número de participantes</w:t>
            </w:r>
          </w:p>
        </w:tc>
        <w:tc>
          <w:tcPr>
            <w:tcW w:w="5957" w:type="dxa"/>
          </w:tcPr>
          <w:p w14:paraId="793F0233" w14:textId="77777777" w:rsidR="00BD0E60" w:rsidRPr="000A38B2" w:rsidRDefault="00BD0E60">
            <w:pPr>
              <w:pStyle w:val="Compact"/>
            </w:pPr>
          </w:p>
        </w:tc>
      </w:tr>
      <w:tr w:rsidR="00BD0E60" w:rsidRPr="000A38B2" w14:paraId="616C5810" w14:textId="77777777" w:rsidTr="001D17EB">
        <w:tc>
          <w:tcPr>
            <w:tcW w:w="0" w:type="auto"/>
          </w:tcPr>
          <w:p w14:paraId="365D8468" w14:textId="77777777" w:rsidR="00BD0E60" w:rsidRPr="000A38B2" w:rsidRDefault="00000000">
            <w:pPr>
              <w:pStyle w:val="Compact"/>
            </w:pPr>
            <w:r w:rsidRPr="000A38B2">
              <w:t>Público al que va dirigido</w:t>
            </w:r>
          </w:p>
        </w:tc>
        <w:tc>
          <w:tcPr>
            <w:tcW w:w="5957" w:type="dxa"/>
          </w:tcPr>
          <w:p w14:paraId="3CAD5A42" w14:textId="77777777" w:rsidR="00BD0E60" w:rsidRPr="000A38B2" w:rsidRDefault="00BD0E60">
            <w:pPr>
              <w:pStyle w:val="Compact"/>
            </w:pPr>
          </w:p>
        </w:tc>
      </w:tr>
      <w:tr w:rsidR="00BD0E60" w:rsidRPr="000A38B2" w14:paraId="546A6267" w14:textId="77777777" w:rsidTr="001D17EB">
        <w:tc>
          <w:tcPr>
            <w:tcW w:w="0" w:type="auto"/>
          </w:tcPr>
          <w:p w14:paraId="147B3F99" w14:textId="77777777" w:rsidR="00BD0E60" w:rsidRPr="000A38B2" w:rsidRDefault="00000000">
            <w:pPr>
              <w:pStyle w:val="Compact"/>
            </w:pPr>
            <w:r w:rsidRPr="000A38B2">
              <w:t>Técnica/Formato</w:t>
            </w:r>
          </w:p>
        </w:tc>
        <w:tc>
          <w:tcPr>
            <w:tcW w:w="5957" w:type="dxa"/>
          </w:tcPr>
          <w:p w14:paraId="574385A1" w14:textId="77777777" w:rsidR="00BD0E60" w:rsidRPr="000A38B2" w:rsidRDefault="00BD0E60">
            <w:pPr>
              <w:pStyle w:val="Compact"/>
            </w:pPr>
          </w:p>
        </w:tc>
      </w:tr>
    </w:tbl>
    <w:p w14:paraId="104DFF5C" w14:textId="77777777" w:rsidR="00BD0E60" w:rsidRPr="000A38B2" w:rsidRDefault="00000000">
      <w:pPr>
        <w:pStyle w:val="Ttulo3"/>
      </w:pPr>
      <w:bookmarkStart w:id="7" w:name="sinopsis-breve"/>
      <w:r w:rsidRPr="000A38B2">
        <w:t>Sinopsis breve</w:t>
      </w:r>
    </w:p>
    <w:p w14:paraId="1B4A1C27" w14:textId="77777777" w:rsidR="00BD0E60" w:rsidRPr="000A38B2" w:rsidRDefault="00000000">
      <w:r>
        <w:pict w14:anchorId="6F1D8582">
          <v:rect id="_x0000_i1026" style="width:0;height:1.5pt" o:hralign="center" o:hrstd="t" o:hr="t"/>
        </w:pict>
      </w:r>
    </w:p>
    <w:p w14:paraId="0526D2B2" w14:textId="77777777" w:rsidR="00BD0E60" w:rsidRPr="000A38B2" w:rsidRDefault="00000000">
      <w:r>
        <w:pict w14:anchorId="5A97CFBA">
          <v:rect id="_x0000_i1027" style="width:0;height:1.5pt" o:hralign="center" o:hrstd="t" o:hr="t"/>
        </w:pict>
      </w:r>
    </w:p>
    <w:p w14:paraId="3D6DB7ED" w14:textId="77777777" w:rsidR="00BD0E60" w:rsidRDefault="00000000" w:rsidP="001D17EB">
      <w:pPr>
        <w:pStyle w:val="TtuloTDC"/>
        <w:rPr>
          <w:sz w:val="32"/>
          <w:szCs w:val="32"/>
        </w:rPr>
      </w:pPr>
      <w:r>
        <w:rPr>
          <w:sz w:val="32"/>
          <w:szCs w:val="32"/>
        </w:rPr>
        <w:pict w14:anchorId="0D08FAF3">
          <v:rect id="_x0000_i1028" style="width:0;height:1.5pt" o:hralign="center" o:bullet="t" o:hrstd="t" o:hr="t"/>
        </w:pict>
      </w:r>
    </w:p>
    <w:p w14:paraId="6AD244D5" w14:textId="77777777" w:rsidR="001D17EB" w:rsidRDefault="00000000" w:rsidP="001D17EB">
      <w:pPr>
        <w:pStyle w:val="TtuloTDC"/>
        <w:rPr>
          <w:sz w:val="32"/>
          <w:szCs w:val="32"/>
        </w:rPr>
      </w:pPr>
      <w:r>
        <w:rPr>
          <w:sz w:val="32"/>
          <w:szCs w:val="32"/>
        </w:rPr>
        <w:pict w14:anchorId="4B85E5EB">
          <v:rect id="_x0000_i1029" style="width:0;height:1.5pt" o:hralign="center" o:bullet="t" o:hrstd="t" o:hr="t"/>
        </w:pict>
      </w:r>
    </w:p>
    <w:p w14:paraId="77B6E184" w14:textId="77777777" w:rsidR="001D17EB" w:rsidRDefault="00000000" w:rsidP="001D17EB">
      <w:pPr>
        <w:pStyle w:val="TtuloTDC"/>
        <w:rPr>
          <w:sz w:val="32"/>
          <w:szCs w:val="32"/>
        </w:rPr>
      </w:pPr>
      <w:r>
        <w:rPr>
          <w:sz w:val="32"/>
          <w:szCs w:val="32"/>
        </w:rPr>
        <w:pict w14:anchorId="1FA77EC4">
          <v:rect id="_x0000_i1030" style="width:0;height:1.5pt" o:hralign="center" o:bullet="t" o:hrstd="t" o:hr="t"/>
        </w:pict>
      </w:r>
    </w:p>
    <w:p w14:paraId="36A3F297" w14:textId="77777777" w:rsidR="001D17EB" w:rsidRDefault="00000000" w:rsidP="001D17EB">
      <w:pPr>
        <w:pStyle w:val="TtuloTDC"/>
        <w:rPr>
          <w:sz w:val="32"/>
          <w:szCs w:val="32"/>
        </w:rPr>
      </w:pPr>
      <w:r>
        <w:rPr>
          <w:sz w:val="32"/>
          <w:szCs w:val="32"/>
        </w:rPr>
        <w:pict w14:anchorId="3DF68D9F">
          <v:rect id="_x0000_i1031" style="width:0;height:1.5pt" o:hralign="center" o:bullet="t" o:hrstd="t" o:hr="t"/>
        </w:pict>
      </w:r>
    </w:p>
    <w:p w14:paraId="38AC7C4B" w14:textId="77777777" w:rsidR="001D17EB" w:rsidRDefault="00000000" w:rsidP="001D17EB">
      <w:pPr>
        <w:pStyle w:val="TtuloTDC"/>
        <w:rPr>
          <w:sz w:val="32"/>
          <w:szCs w:val="32"/>
        </w:rPr>
      </w:pPr>
      <w:r>
        <w:rPr>
          <w:sz w:val="32"/>
          <w:szCs w:val="32"/>
        </w:rPr>
        <w:pict w14:anchorId="4A9E5EED">
          <v:rect id="_x0000_i1032" style="width:0;height:1.5pt" o:hralign="center" o:bullet="t" o:hrstd="t" o:hr="t"/>
        </w:pict>
      </w:r>
    </w:p>
    <w:p w14:paraId="141EE2B7" w14:textId="77777777" w:rsidR="001D17EB" w:rsidRPr="001D17EB" w:rsidRDefault="001D17EB" w:rsidP="001D17EB">
      <w:pPr>
        <w:pStyle w:val="Textoindependiente"/>
      </w:pPr>
    </w:p>
    <w:p w14:paraId="3535E0F4" w14:textId="77777777" w:rsidR="00BD0E60" w:rsidRPr="001D17EB" w:rsidRDefault="00000000" w:rsidP="001D17EB">
      <w:pPr>
        <w:pStyle w:val="TtuloTDC"/>
        <w:rPr>
          <w:sz w:val="32"/>
          <w:szCs w:val="32"/>
        </w:rPr>
      </w:pPr>
      <w:bookmarkStart w:id="8" w:name="iv.-integrantes-participantes"/>
      <w:bookmarkEnd w:id="6"/>
      <w:bookmarkEnd w:id="7"/>
      <w:r w:rsidRPr="001D17EB">
        <w:rPr>
          <w:sz w:val="32"/>
          <w:szCs w:val="32"/>
        </w:rPr>
        <w:lastRenderedPageBreak/>
        <w:t>IV. INTEGRANTES PARTICIPANTES</w:t>
      </w:r>
    </w:p>
    <w:p w14:paraId="6F03D305" w14:textId="77777777" w:rsidR="00BD0E60" w:rsidRPr="000A38B2" w:rsidRDefault="00000000">
      <w:pPr>
        <w:pStyle w:val="FirstParagraph"/>
      </w:pPr>
      <w:r w:rsidRPr="000A38B2">
        <w:rPr>
          <w:b/>
          <w:bCs/>
        </w:rPr>
        <w:t>Máximo permitido:</w:t>
      </w:r>
      <w:r w:rsidRPr="000A38B2">
        <w:t xml:space="preserve"> Teatro y Danza (8), Música (6), Medios Audiovisuales (3)</w:t>
      </w:r>
    </w:p>
    <w:tbl>
      <w:tblPr>
        <w:tblStyle w:val="Table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599"/>
        <w:gridCol w:w="2203"/>
        <w:gridCol w:w="768"/>
        <w:gridCol w:w="3286"/>
        <w:gridCol w:w="1900"/>
      </w:tblGrid>
      <w:tr w:rsidR="00BD0E60" w:rsidRPr="00126D5B" w14:paraId="04EF9924" w14:textId="77777777" w:rsidTr="0046632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  <w:shd w:val="clear" w:color="auto" w:fill="D9F2D0" w:themeFill="accent6" w:themeFillTint="33"/>
          </w:tcPr>
          <w:p w14:paraId="00C3539E" w14:textId="77777777" w:rsidR="00BD0E60" w:rsidRPr="00126D5B" w:rsidRDefault="00000000">
            <w:pPr>
              <w:pStyle w:val="Compact"/>
              <w:rPr>
                <w:b/>
                <w:bCs/>
              </w:rPr>
            </w:pPr>
            <w:r w:rsidRPr="00126D5B">
              <w:rPr>
                <w:b/>
                <w:bCs/>
              </w:rPr>
              <w:t>No.</w:t>
            </w:r>
          </w:p>
        </w:tc>
        <w:tc>
          <w:tcPr>
            <w:tcW w:w="0" w:type="auto"/>
            <w:tcBorders>
              <w:bottom w:val="none" w:sz="0" w:space="0" w:color="auto"/>
            </w:tcBorders>
            <w:shd w:val="clear" w:color="auto" w:fill="D9F2D0" w:themeFill="accent6" w:themeFillTint="33"/>
          </w:tcPr>
          <w:p w14:paraId="606B7DFB" w14:textId="77777777" w:rsidR="00BD0E60" w:rsidRPr="00126D5B" w:rsidRDefault="00000000">
            <w:pPr>
              <w:pStyle w:val="Compact"/>
              <w:rPr>
                <w:b/>
                <w:bCs/>
              </w:rPr>
            </w:pPr>
            <w:r w:rsidRPr="00126D5B">
              <w:rPr>
                <w:b/>
                <w:bCs/>
              </w:rPr>
              <w:t>Nombre completo</w:t>
            </w:r>
          </w:p>
        </w:tc>
        <w:tc>
          <w:tcPr>
            <w:tcW w:w="0" w:type="auto"/>
            <w:tcBorders>
              <w:bottom w:val="none" w:sz="0" w:space="0" w:color="auto"/>
            </w:tcBorders>
            <w:shd w:val="clear" w:color="auto" w:fill="D9F2D0" w:themeFill="accent6" w:themeFillTint="33"/>
          </w:tcPr>
          <w:p w14:paraId="16CCFF1F" w14:textId="77777777" w:rsidR="00BD0E60" w:rsidRPr="00126D5B" w:rsidRDefault="00000000">
            <w:pPr>
              <w:pStyle w:val="Compact"/>
              <w:jc w:val="right"/>
              <w:rPr>
                <w:b/>
                <w:bCs/>
              </w:rPr>
            </w:pPr>
            <w:r w:rsidRPr="00126D5B">
              <w:rPr>
                <w:b/>
                <w:bCs/>
              </w:rPr>
              <w:t>Edad</w:t>
            </w:r>
          </w:p>
        </w:tc>
        <w:tc>
          <w:tcPr>
            <w:tcW w:w="0" w:type="auto"/>
            <w:tcBorders>
              <w:bottom w:val="none" w:sz="0" w:space="0" w:color="auto"/>
            </w:tcBorders>
            <w:shd w:val="clear" w:color="auto" w:fill="D9F2D0" w:themeFill="accent6" w:themeFillTint="33"/>
          </w:tcPr>
          <w:p w14:paraId="51640DA5" w14:textId="77777777" w:rsidR="00BD0E60" w:rsidRPr="00126D5B" w:rsidRDefault="00000000">
            <w:pPr>
              <w:pStyle w:val="Compact"/>
              <w:rPr>
                <w:b/>
                <w:bCs/>
              </w:rPr>
            </w:pPr>
            <w:r w:rsidRPr="00126D5B">
              <w:rPr>
                <w:b/>
                <w:bCs/>
              </w:rPr>
              <w:t>Función dentro del proyecto</w:t>
            </w:r>
          </w:p>
        </w:tc>
        <w:tc>
          <w:tcPr>
            <w:tcW w:w="1900" w:type="dxa"/>
            <w:tcBorders>
              <w:bottom w:val="none" w:sz="0" w:space="0" w:color="auto"/>
            </w:tcBorders>
            <w:shd w:val="clear" w:color="auto" w:fill="D9F2D0" w:themeFill="accent6" w:themeFillTint="33"/>
          </w:tcPr>
          <w:p w14:paraId="066C546D" w14:textId="77777777" w:rsidR="00BD0E60" w:rsidRPr="00126D5B" w:rsidRDefault="00000000">
            <w:pPr>
              <w:pStyle w:val="Compact"/>
              <w:rPr>
                <w:b/>
                <w:bCs/>
              </w:rPr>
            </w:pPr>
            <w:r w:rsidRPr="00126D5B">
              <w:rPr>
                <w:b/>
                <w:bCs/>
              </w:rPr>
              <w:t>Firma</w:t>
            </w:r>
          </w:p>
        </w:tc>
      </w:tr>
      <w:tr w:rsidR="00BD0E60" w:rsidRPr="000A38B2" w14:paraId="275BB860" w14:textId="77777777" w:rsidTr="000A38B2">
        <w:tc>
          <w:tcPr>
            <w:tcW w:w="0" w:type="auto"/>
          </w:tcPr>
          <w:p w14:paraId="76D2AEC0" w14:textId="77777777" w:rsidR="00BD0E60" w:rsidRPr="000A38B2" w:rsidRDefault="00000000">
            <w:pPr>
              <w:pStyle w:val="Compact"/>
            </w:pPr>
            <w:r w:rsidRPr="000A38B2">
              <w:t>1</w:t>
            </w:r>
          </w:p>
        </w:tc>
        <w:tc>
          <w:tcPr>
            <w:tcW w:w="0" w:type="auto"/>
          </w:tcPr>
          <w:p w14:paraId="0B86F031" w14:textId="77777777" w:rsidR="00BD0E60" w:rsidRPr="000A38B2" w:rsidRDefault="00BD0E60">
            <w:pPr>
              <w:pStyle w:val="Compact"/>
            </w:pPr>
          </w:p>
        </w:tc>
        <w:tc>
          <w:tcPr>
            <w:tcW w:w="0" w:type="auto"/>
          </w:tcPr>
          <w:p w14:paraId="52B945C4" w14:textId="77777777" w:rsidR="00BD0E60" w:rsidRPr="000A38B2" w:rsidRDefault="00BD0E60">
            <w:pPr>
              <w:pStyle w:val="Compact"/>
            </w:pPr>
          </w:p>
        </w:tc>
        <w:tc>
          <w:tcPr>
            <w:tcW w:w="0" w:type="auto"/>
          </w:tcPr>
          <w:p w14:paraId="28B6525C" w14:textId="77777777" w:rsidR="00BD0E60" w:rsidRPr="000A38B2" w:rsidRDefault="00BD0E60">
            <w:pPr>
              <w:pStyle w:val="Compact"/>
            </w:pPr>
          </w:p>
        </w:tc>
        <w:tc>
          <w:tcPr>
            <w:tcW w:w="1900" w:type="dxa"/>
          </w:tcPr>
          <w:p w14:paraId="75826B4F" w14:textId="77777777" w:rsidR="00BD0E60" w:rsidRPr="000A38B2" w:rsidRDefault="00BD0E60">
            <w:pPr>
              <w:pStyle w:val="Compact"/>
            </w:pPr>
          </w:p>
        </w:tc>
      </w:tr>
      <w:tr w:rsidR="00BD0E60" w:rsidRPr="000A38B2" w14:paraId="7A4340E6" w14:textId="77777777" w:rsidTr="000A38B2">
        <w:tc>
          <w:tcPr>
            <w:tcW w:w="0" w:type="auto"/>
          </w:tcPr>
          <w:p w14:paraId="04BD0C53" w14:textId="77777777" w:rsidR="00BD0E60" w:rsidRPr="000A38B2" w:rsidRDefault="00000000">
            <w:pPr>
              <w:pStyle w:val="Compact"/>
            </w:pPr>
            <w:r w:rsidRPr="000A38B2">
              <w:t>2</w:t>
            </w:r>
          </w:p>
        </w:tc>
        <w:tc>
          <w:tcPr>
            <w:tcW w:w="0" w:type="auto"/>
          </w:tcPr>
          <w:p w14:paraId="638E90A3" w14:textId="77777777" w:rsidR="00BD0E60" w:rsidRPr="000A38B2" w:rsidRDefault="00BD0E60">
            <w:pPr>
              <w:pStyle w:val="Compact"/>
            </w:pPr>
          </w:p>
        </w:tc>
        <w:tc>
          <w:tcPr>
            <w:tcW w:w="0" w:type="auto"/>
          </w:tcPr>
          <w:p w14:paraId="6F4F97CD" w14:textId="77777777" w:rsidR="00BD0E60" w:rsidRPr="000A38B2" w:rsidRDefault="00BD0E60">
            <w:pPr>
              <w:pStyle w:val="Compact"/>
            </w:pPr>
          </w:p>
        </w:tc>
        <w:tc>
          <w:tcPr>
            <w:tcW w:w="0" w:type="auto"/>
          </w:tcPr>
          <w:p w14:paraId="5B7F8477" w14:textId="77777777" w:rsidR="00BD0E60" w:rsidRPr="000A38B2" w:rsidRDefault="00BD0E60">
            <w:pPr>
              <w:pStyle w:val="Compact"/>
            </w:pPr>
          </w:p>
        </w:tc>
        <w:tc>
          <w:tcPr>
            <w:tcW w:w="1900" w:type="dxa"/>
          </w:tcPr>
          <w:p w14:paraId="46099FC6" w14:textId="77777777" w:rsidR="00BD0E60" w:rsidRPr="000A38B2" w:rsidRDefault="00BD0E60">
            <w:pPr>
              <w:pStyle w:val="Compact"/>
            </w:pPr>
          </w:p>
        </w:tc>
      </w:tr>
      <w:tr w:rsidR="00BD0E60" w:rsidRPr="000A38B2" w14:paraId="051183E9" w14:textId="77777777" w:rsidTr="000A38B2">
        <w:tc>
          <w:tcPr>
            <w:tcW w:w="0" w:type="auto"/>
          </w:tcPr>
          <w:p w14:paraId="011DACD2" w14:textId="77777777" w:rsidR="00BD0E60" w:rsidRPr="000A38B2" w:rsidRDefault="00000000">
            <w:pPr>
              <w:pStyle w:val="Compact"/>
            </w:pPr>
            <w:r w:rsidRPr="000A38B2">
              <w:t>3</w:t>
            </w:r>
          </w:p>
        </w:tc>
        <w:tc>
          <w:tcPr>
            <w:tcW w:w="0" w:type="auto"/>
          </w:tcPr>
          <w:p w14:paraId="6A7BB21A" w14:textId="77777777" w:rsidR="00BD0E60" w:rsidRPr="000A38B2" w:rsidRDefault="00BD0E60">
            <w:pPr>
              <w:pStyle w:val="Compact"/>
            </w:pPr>
          </w:p>
        </w:tc>
        <w:tc>
          <w:tcPr>
            <w:tcW w:w="0" w:type="auto"/>
          </w:tcPr>
          <w:p w14:paraId="266C8A08" w14:textId="77777777" w:rsidR="00BD0E60" w:rsidRPr="000A38B2" w:rsidRDefault="00BD0E60">
            <w:pPr>
              <w:pStyle w:val="Compact"/>
            </w:pPr>
          </w:p>
        </w:tc>
        <w:tc>
          <w:tcPr>
            <w:tcW w:w="0" w:type="auto"/>
          </w:tcPr>
          <w:p w14:paraId="2CF81A24" w14:textId="77777777" w:rsidR="00BD0E60" w:rsidRPr="000A38B2" w:rsidRDefault="00BD0E60">
            <w:pPr>
              <w:pStyle w:val="Compact"/>
            </w:pPr>
          </w:p>
        </w:tc>
        <w:tc>
          <w:tcPr>
            <w:tcW w:w="1900" w:type="dxa"/>
          </w:tcPr>
          <w:p w14:paraId="450FAAA0" w14:textId="77777777" w:rsidR="00BD0E60" w:rsidRPr="000A38B2" w:rsidRDefault="00BD0E60">
            <w:pPr>
              <w:pStyle w:val="Compact"/>
            </w:pPr>
          </w:p>
        </w:tc>
      </w:tr>
      <w:tr w:rsidR="00BD0E60" w:rsidRPr="000A38B2" w14:paraId="532D7837" w14:textId="77777777" w:rsidTr="000A38B2">
        <w:tc>
          <w:tcPr>
            <w:tcW w:w="0" w:type="auto"/>
          </w:tcPr>
          <w:p w14:paraId="0BFE3593" w14:textId="77777777" w:rsidR="00BD0E60" w:rsidRPr="000A38B2" w:rsidRDefault="00000000">
            <w:pPr>
              <w:pStyle w:val="Compact"/>
            </w:pPr>
            <w:r w:rsidRPr="000A38B2">
              <w:t>4</w:t>
            </w:r>
          </w:p>
        </w:tc>
        <w:tc>
          <w:tcPr>
            <w:tcW w:w="0" w:type="auto"/>
          </w:tcPr>
          <w:p w14:paraId="3259F729" w14:textId="77777777" w:rsidR="00BD0E60" w:rsidRPr="000A38B2" w:rsidRDefault="00BD0E60">
            <w:pPr>
              <w:pStyle w:val="Compact"/>
            </w:pPr>
          </w:p>
        </w:tc>
        <w:tc>
          <w:tcPr>
            <w:tcW w:w="0" w:type="auto"/>
          </w:tcPr>
          <w:p w14:paraId="406BA08F" w14:textId="77777777" w:rsidR="00BD0E60" w:rsidRPr="000A38B2" w:rsidRDefault="00BD0E60">
            <w:pPr>
              <w:pStyle w:val="Compact"/>
            </w:pPr>
          </w:p>
        </w:tc>
        <w:tc>
          <w:tcPr>
            <w:tcW w:w="0" w:type="auto"/>
          </w:tcPr>
          <w:p w14:paraId="7BFB5E6B" w14:textId="77777777" w:rsidR="00BD0E60" w:rsidRPr="000A38B2" w:rsidRDefault="00BD0E60">
            <w:pPr>
              <w:pStyle w:val="Compact"/>
            </w:pPr>
          </w:p>
        </w:tc>
        <w:tc>
          <w:tcPr>
            <w:tcW w:w="1900" w:type="dxa"/>
          </w:tcPr>
          <w:p w14:paraId="75623238" w14:textId="77777777" w:rsidR="00BD0E60" w:rsidRPr="000A38B2" w:rsidRDefault="00BD0E60">
            <w:pPr>
              <w:pStyle w:val="Compact"/>
            </w:pPr>
          </w:p>
        </w:tc>
      </w:tr>
      <w:tr w:rsidR="00BD0E60" w:rsidRPr="000A38B2" w14:paraId="5E58B2AF" w14:textId="77777777" w:rsidTr="000A38B2">
        <w:tc>
          <w:tcPr>
            <w:tcW w:w="0" w:type="auto"/>
          </w:tcPr>
          <w:p w14:paraId="1269C926" w14:textId="77777777" w:rsidR="00BD0E60" w:rsidRPr="000A38B2" w:rsidRDefault="00000000">
            <w:pPr>
              <w:pStyle w:val="Compact"/>
            </w:pPr>
            <w:r w:rsidRPr="000A38B2">
              <w:t>5</w:t>
            </w:r>
          </w:p>
        </w:tc>
        <w:tc>
          <w:tcPr>
            <w:tcW w:w="0" w:type="auto"/>
          </w:tcPr>
          <w:p w14:paraId="7F56713F" w14:textId="77777777" w:rsidR="00BD0E60" w:rsidRPr="000A38B2" w:rsidRDefault="00BD0E60">
            <w:pPr>
              <w:pStyle w:val="Compact"/>
            </w:pPr>
          </w:p>
        </w:tc>
        <w:tc>
          <w:tcPr>
            <w:tcW w:w="0" w:type="auto"/>
          </w:tcPr>
          <w:p w14:paraId="324371CD" w14:textId="77777777" w:rsidR="00BD0E60" w:rsidRPr="000A38B2" w:rsidRDefault="00BD0E60">
            <w:pPr>
              <w:pStyle w:val="Compact"/>
            </w:pPr>
          </w:p>
        </w:tc>
        <w:tc>
          <w:tcPr>
            <w:tcW w:w="0" w:type="auto"/>
          </w:tcPr>
          <w:p w14:paraId="60719F4F" w14:textId="77777777" w:rsidR="00BD0E60" w:rsidRPr="000A38B2" w:rsidRDefault="00BD0E60">
            <w:pPr>
              <w:pStyle w:val="Compact"/>
            </w:pPr>
          </w:p>
        </w:tc>
        <w:tc>
          <w:tcPr>
            <w:tcW w:w="1900" w:type="dxa"/>
          </w:tcPr>
          <w:p w14:paraId="01F991BD" w14:textId="77777777" w:rsidR="00BD0E60" w:rsidRPr="000A38B2" w:rsidRDefault="00BD0E60">
            <w:pPr>
              <w:pStyle w:val="Compact"/>
            </w:pPr>
          </w:p>
        </w:tc>
      </w:tr>
      <w:tr w:rsidR="00BD0E60" w:rsidRPr="000A38B2" w14:paraId="799DBC04" w14:textId="77777777" w:rsidTr="000A38B2">
        <w:tc>
          <w:tcPr>
            <w:tcW w:w="0" w:type="auto"/>
          </w:tcPr>
          <w:p w14:paraId="0BCBD82B" w14:textId="77777777" w:rsidR="00BD0E60" w:rsidRPr="000A38B2" w:rsidRDefault="00000000">
            <w:pPr>
              <w:pStyle w:val="Compact"/>
            </w:pPr>
            <w:r w:rsidRPr="000A38B2">
              <w:t>6</w:t>
            </w:r>
          </w:p>
        </w:tc>
        <w:tc>
          <w:tcPr>
            <w:tcW w:w="0" w:type="auto"/>
          </w:tcPr>
          <w:p w14:paraId="2630A604" w14:textId="77777777" w:rsidR="00BD0E60" w:rsidRPr="000A38B2" w:rsidRDefault="00BD0E60">
            <w:pPr>
              <w:pStyle w:val="Compact"/>
            </w:pPr>
          </w:p>
        </w:tc>
        <w:tc>
          <w:tcPr>
            <w:tcW w:w="0" w:type="auto"/>
          </w:tcPr>
          <w:p w14:paraId="335DAA5D" w14:textId="77777777" w:rsidR="00BD0E60" w:rsidRPr="000A38B2" w:rsidRDefault="00BD0E60">
            <w:pPr>
              <w:pStyle w:val="Compact"/>
            </w:pPr>
          </w:p>
        </w:tc>
        <w:tc>
          <w:tcPr>
            <w:tcW w:w="0" w:type="auto"/>
          </w:tcPr>
          <w:p w14:paraId="2B5D937E" w14:textId="77777777" w:rsidR="00BD0E60" w:rsidRPr="000A38B2" w:rsidRDefault="00BD0E60">
            <w:pPr>
              <w:pStyle w:val="Compact"/>
            </w:pPr>
          </w:p>
        </w:tc>
        <w:tc>
          <w:tcPr>
            <w:tcW w:w="1900" w:type="dxa"/>
          </w:tcPr>
          <w:p w14:paraId="3FF01D38" w14:textId="77777777" w:rsidR="00BD0E60" w:rsidRPr="000A38B2" w:rsidRDefault="00BD0E60">
            <w:pPr>
              <w:pStyle w:val="Compact"/>
            </w:pPr>
          </w:p>
        </w:tc>
      </w:tr>
      <w:tr w:rsidR="00BD0E60" w:rsidRPr="000A38B2" w14:paraId="110C8C10" w14:textId="77777777" w:rsidTr="000A38B2">
        <w:tc>
          <w:tcPr>
            <w:tcW w:w="0" w:type="auto"/>
          </w:tcPr>
          <w:p w14:paraId="3342DB04" w14:textId="77777777" w:rsidR="00BD0E60" w:rsidRPr="000A38B2" w:rsidRDefault="00000000">
            <w:pPr>
              <w:pStyle w:val="Compact"/>
            </w:pPr>
            <w:r w:rsidRPr="000A38B2">
              <w:t>7</w:t>
            </w:r>
          </w:p>
        </w:tc>
        <w:tc>
          <w:tcPr>
            <w:tcW w:w="0" w:type="auto"/>
          </w:tcPr>
          <w:p w14:paraId="26D90225" w14:textId="77777777" w:rsidR="00BD0E60" w:rsidRPr="000A38B2" w:rsidRDefault="00BD0E60">
            <w:pPr>
              <w:pStyle w:val="Compact"/>
            </w:pPr>
          </w:p>
        </w:tc>
        <w:tc>
          <w:tcPr>
            <w:tcW w:w="0" w:type="auto"/>
          </w:tcPr>
          <w:p w14:paraId="6E34092D" w14:textId="77777777" w:rsidR="00BD0E60" w:rsidRPr="000A38B2" w:rsidRDefault="00BD0E60">
            <w:pPr>
              <w:pStyle w:val="Compact"/>
            </w:pPr>
          </w:p>
        </w:tc>
        <w:tc>
          <w:tcPr>
            <w:tcW w:w="0" w:type="auto"/>
          </w:tcPr>
          <w:p w14:paraId="5D50E4FA" w14:textId="77777777" w:rsidR="00BD0E60" w:rsidRPr="000A38B2" w:rsidRDefault="00BD0E60">
            <w:pPr>
              <w:pStyle w:val="Compact"/>
            </w:pPr>
          </w:p>
        </w:tc>
        <w:tc>
          <w:tcPr>
            <w:tcW w:w="1900" w:type="dxa"/>
          </w:tcPr>
          <w:p w14:paraId="036D3EBD" w14:textId="77777777" w:rsidR="00BD0E60" w:rsidRPr="000A38B2" w:rsidRDefault="00BD0E60">
            <w:pPr>
              <w:pStyle w:val="Compact"/>
            </w:pPr>
          </w:p>
        </w:tc>
      </w:tr>
      <w:tr w:rsidR="00BD0E60" w:rsidRPr="000A38B2" w14:paraId="3F036796" w14:textId="77777777" w:rsidTr="000A38B2">
        <w:tc>
          <w:tcPr>
            <w:tcW w:w="0" w:type="auto"/>
          </w:tcPr>
          <w:p w14:paraId="29660C85" w14:textId="77777777" w:rsidR="00BD0E60" w:rsidRPr="000A38B2" w:rsidRDefault="00000000">
            <w:pPr>
              <w:pStyle w:val="Compact"/>
            </w:pPr>
            <w:r w:rsidRPr="000A38B2">
              <w:t>8</w:t>
            </w:r>
          </w:p>
        </w:tc>
        <w:tc>
          <w:tcPr>
            <w:tcW w:w="0" w:type="auto"/>
          </w:tcPr>
          <w:p w14:paraId="4AFB0177" w14:textId="77777777" w:rsidR="00BD0E60" w:rsidRPr="000A38B2" w:rsidRDefault="00BD0E60">
            <w:pPr>
              <w:pStyle w:val="Compact"/>
            </w:pPr>
          </w:p>
        </w:tc>
        <w:tc>
          <w:tcPr>
            <w:tcW w:w="0" w:type="auto"/>
          </w:tcPr>
          <w:p w14:paraId="1A740015" w14:textId="77777777" w:rsidR="00BD0E60" w:rsidRPr="000A38B2" w:rsidRDefault="00BD0E60">
            <w:pPr>
              <w:pStyle w:val="Compact"/>
            </w:pPr>
          </w:p>
        </w:tc>
        <w:tc>
          <w:tcPr>
            <w:tcW w:w="0" w:type="auto"/>
          </w:tcPr>
          <w:p w14:paraId="6F33F4E7" w14:textId="77777777" w:rsidR="00BD0E60" w:rsidRPr="000A38B2" w:rsidRDefault="00BD0E60">
            <w:pPr>
              <w:pStyle w:val="Compact"/>
            </w:pPr>
          </w:p>
        </w:tc>
        <w:tc>
          <w:tcPr>
            <w:tcW w:w="1900" w:type="dxa"/>
          </w:tcPr>
          <w:p w14:paraId="37472280" w14:textId="77777777" w:rsidR="00BD0E60" w:rsidRPr="000A38B2" w:rsidRDefault="00BD0E60">
            <w:pPr>
              <w:pStyle w:val="Compact"/>
            </w:pPr>
          </w:p>
        </w:tc>
      </w:tr>
    </w:tbl>
    <w:p w14:paraId="00A9AC3B" w14:textId="77777777" w:rsidR="00BD0E60" w:rsidRPr="001D17EB" w:rsidRDefault="00000000" w:rsidP="001D17EB">
      <w:pPr>
        <w:pStyle w:val="TtuloTDC"/>
        <w:rPr>
          <w:sz w:val="32"/>
          <w:szCs w:val="32"/>
        </w:rPr>
      </w:pPr>
      <w:bookmarkStart w:id="9" w:name="v.-foro-de-experiencias"/>
      <w:bookmarkEnd w:id="8"/>
      <w:r w:rsidRPr="001D17EB">
        <w:rPr>
          <w:sz w:val="32"/>
          <w:szCs w:val="32"/>
        </w:rPr>
        <w:t>V. FORO DE EXPERIENCIAS</w:t>
      </w:r>
    </w:p>
    <w:tbl>
      <w:tblPr>
        <w:tblStyle w:val="Table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3711"/>
        <w:gridCol w:w="5044"/>
      </w:tblGrid>
      <w:tr w:rsidR="00BD0E60" w:rsidRPr="000A38B2" w14:paraId="5D03880E" w14:textId="77777777" w:rsidTr="00F3013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  <w:shd w:val="clear" w:color="auto" w:fill="D9F2D0" w:themeFill="accent6" w:themeFillTint="33"/>
          </w:tcPr>
          <w:p w14:paraId="0840F288" w14:textId="77777777" w:rsidR="00BD0E60" w:rsidRPr="000A38B2" w:rsidRDefault="00000000">
            <w:pPr>
              <w:pStyle w:val="Compact"/>
            </w:pPr>
            <w:r w:rsidRPr="000A38B2">
              <w:t>Dato</w:t>
            </w:r>
          </w:p>
        </w:tc>
        <w:tc>
          <w:tcPr>
            <w:tcW w:w="5044" w:type="dxa"/>
            <w:tcBorders>
              <w:bottom w:val="none" w:sz="0" w:space="0" w:color="auto"/>
            </w:tcBorders>
            <w:shd w:val="clear" w:color="auto" w:fill="D9F2D0" w:themeFill="accent6" w:themeFillTint="33"/>
          </w:tcPr>
          <w:p w14:paraId="3EA50D7F" w14:textId="77777777" w:rsidR="00BD0E60" w:rsidRPr="000A38B2" w:rsidRDefault="00000000">
            <w:pPr>
              <w:pStyle w:val="Compact"/>
            </w:pPr>
            <w:r w:rsidRPr="000A38B2">
              <w:t>Información</w:t>
            </w:r>
          </w:p>
        </w:tc>
      </w:tr>
      <w:tr w:rsidR="00BD0E60" w:rsidRPr="000A38B2" w14:paraId="22BEAC4F" w14:textId="77777777" w:rsidTr="00F30132">
        <w:tc>
          <w:tcPr>
            <w:tcW w:w="0" w:type="auto"/>
          </w:tcPr>
          <w:p w14:paraId="6B876B2F" w14:textId="77777777" w:rsidR="00BD0E60" w:rsidRPr="000A38B2" w:rsidRDefault="00000000">
            <w:pPr>
              <w:pStyle w:val="Compact"/>
            </w:pPr>
            <w:r w:rsidRPr="000A38B2">
              <w:t>Título de la ponencia</w:t>
            </w:r>
          </w:p>
        </w:tc>
        <w:tc>
          <w:tcPr>
            <w:tcW w:w="5044" w:type="dxa"/>
          </w:tcPr>
          <w:p w14:paraId="4527CBB5" w14:textId="77777777" w:rsidR="00BD0E60" w:rsidRPr="000A38B2" w:rsidRDefault="00BD0E60">
            <w:pPr>
              <w:pStyle w:val="Compact"/>
            </w:pPr>
          </w:p>
        </w:tc>
      </w:tr>
      <w:tr w:rsidR="00BD0E60" w:rsidRPr="000A38B2" w14:paraId="2C823551" w14:textId="77777777" w:rsidTr="00F30132">
        <w:tc>
          <w:tcPr>
            <w:tcW w:w="0" w:type="auto"/>
          </w:tcPr>
          <w:p w14:paraId="07E5061B" w14:textId="77777777" w:rsidR="00BD0E60" w:rsidRPr="000A38B2" w:rsidRDefault="00000000">
            <w:pPr>
              <w:pStyle w:val="Compact"/>
            </w:pPr>
            <w:r w:rsidRPr="000A38B2">
              <w:t>Persona expositora</w:t>
            </w:r>
          </w:p>
        </w:tc>
        <w:tc>
          <w:tcPr>
            <w:tcW w:w="5044" w:type="dxa"/>
          </w:tcPr>
          <w:p w14:paraId="7827DE25" w14:textId="77777777" w:rsidR="00BD0E60" w:rsidRPr="000A38B2" w:rsidRDefault="00BD0E60">
            <w:pPr>
              <w:pStyle w:val="Compact"/>
            </w:pPr>
          </w:p>
        </w:tc>
      </w:tr>
      <w:tr w:rsidR="00BD0E60" w:rsidRPr="000A38B2" w14:paraId="341B75C2" w14:textId="77777777" w:rsidTr="00F30132">
        <w:tc>
          <w:tcPr>
            <w:tcW w:w="0" w:type="auto"/>
          </w:tcPr>
          <w:p w14:paraId="1A443247" w14:textId="77777777" w:rsidR="00BD0E60" w:rsidRPr="000A38B2" w:rsidRDefault="00000000">
            <w:pPr>
              <w:pStyle w:val="Compact"/>
            </w:pPr>
            <w:r w:rsidRPr="000A38B2">
              <w:t>Responsable de minuta (si aplica)</w:t>
            </w:r>
          </w:p>
        </w:tc>
        <w:tc>
          <w:tcPr>
            <w:tcW w:w="5044" w:type="dxa"/>
          </w:tcPr>
          <w:p w14:paraId="45499D11" w14:textId="77777777" w:rsidR="00BD0E60" w:rsidRPr="000A38B2" w:rsidRDefault="00BD0E60">
            <w:pPr>
              <w:pStyle w:val="Compact"/>
            </w:pPr>
          </w:p>
        </w:tc>
      </w:tr>
    </w:tbl>
    <w:p w14:paraId="1C81727D" w14:textId="77777777" w:rsidR="00BD0E60" w:rsidRPr="000A38B2" w:rsidRDefault="00000000">
      <w:pPr>
        <w:pStyle w:val="Textoindependiente"/>
      </w:pPr>
      <w:r w:rsidRPr="000A38B2">
        <w:rPr>
          <w:b/>
          <w:bCs/>
        </w:rPr>
        <w:t>Metodología de trabajo de la agrupación:</w:t>
      </w:r>
    </w:p>
    <w:p w14:paraId="2D11E52D" w14:textId="77777777" w:rsidR="00BD0E60" w:rsidRPr="000A38B2" w:rsidRDefault="00000000">
      <w:r>
        <w:pict w14:anchorId="2C8FF0BB">
          <v:rect id="_x0000_i1033" style="width:0;height:1.5pt" o:hralign="center" o:hrstd="t" o:hr="t"/>
        </w:pict>
      </w:r>
    </w:p>
    <w:p w14:paraId="2291B8EE" w14:textId="77777777" w:rsidR="00BD0E60" w:rsidRPr="000A38B2" w:rsidRDefault="00000000">
      <w:r>
        <w:pict w14:anchorId="2912EF1B">
          <v:rect id="_x0000_i1034" style="width:0;height:1.5pt" o:hralign="center" o:hrstd="t" o:hr="t"/>
        </w:pict>
      </w:r>
    </w:p>
    <w:p w14:paraId="020029E5" w14:textId="77777777" w:rsidR="001D17EB" w:rsidRPr="000A38B2" w:rsidRDefault="00000000" w:rsidP="001D17EB">
      <w:r>
        <w:pict w14:anchorId="337DF3D6">
          <v:rect id="_x0000_i1035" style="width:0;height:1.5pt" o:hralign="center" o:hrstd="t" o:hr="t"/>
        </w:pict>
      </w:r>
    </w:p>
    <w:p w14:paraId="4B70442C" w14:textId="32315FB7" w:rsidR="00BD0E60" w:rsidRPr="000A38B2" w:rsidRDefault="00D55C5A" w:rsidP="00D55C5A">
      <w:pPr>
        <w:pStyle w:val="FirstParagraph"/>
        <w:jc w:val="both"/>
      </w:pPr>
      <w:r w:rsidRPr="00D55C5A">
        <w:rPr>
          <w:b/>
          <w:bCs/>
        </w:rPr>
        <w:t>¿Cómo han fortalecido desde su quehacer artístico la identidad guerrerense a partir del trabajo colaborativo?</w:t>
      </w:r>
    </w:p>
    <w:p w14:paraId="2CF4314A" w14:textId="77777777" w:rsidR="00BD0E60" w:rsidRPr="000A38B2" w:rsidRDefault="00000000">
      <w:r>
        <w:pict w14:anchorId="566BA8FD">
          <v:rect id="_x0000_i1036" style="width:0;height:1.5pt" o:hralign="center" o:hrstd="t" o:hr="t"/>
        </w:pict>
      </w:r>
    </w:p>
    <w:p w14:paraId="3B97498C" w14:textId="77777777" w:rsidR="001D17EB" w:rsidRPr="000A38B2" w:rsidRDefault="00000000" w:rsidP="001D17EB">
      <w:bookmarkStart w:id="10" w:name="vi.-documentación-entregada"/>
      <w:bookmarkEnd w:id="9"/>
      <w:r>
        <w:pict w14:anchorId="5B53DECD">
          <v:rect id="_x0000_i1037" style="width:0;height:1.5pt" o:hralign="center" o:hrstd="t" o:hr="t"/>
        </w:pict>
      </w:r>
    </w:p>
    <w:p w14:paraId="24ACC1A6" w14:textId="77777777" w:rsidR="001D17EB" w:rsidRPr="000A38B2" w:rsidRDefault="00000000" w:rsidP="001D17EB">
      <w:r>
        <w:pict w14:anchorId="0E6DC860">
          <v:rect id="_x0000_i1038" style="width:0;height:1.5pt" o:hralign="center" o:hrstd="t" o:hr="t"/>
        </w:pict>
      </w:r>
    </w:p>
    <w:p w14:paraId="653EA6BA" w14:textId="77777777" w:rsidR="001D17EB" w:rsidRPr="000A38B2" w:rsidRDefault="00000000" w:rsidP="001D17EB">
      <w:r>
        <w:pict w14:anchorId="128DCEAE">
          <v:rect id="_x0000_i1039" style="width:0;height:1.5pt" o:hralign="center" o:hrstd="t" o:hr="t"/>
        </w:pict>
      </w:r>
    </w:p>
    <w:p w14:paraId="028BEA22" w14:textId="4CA1DB8A" w:rsidR="001D17EB" w:rsidRPr="001D17EB" w:rsidRDefault="00000000" w:rsidP="001D17EB">
      <w:r>
        <w:pict w14:anchorId="59D1C635">
          <v:rect id="_x0000_i1040" style="width:0;height:1.5pt" o:hralign="center" o:hrstd="t" o:hr="t"/>
        </w:pict>
      </w:r>
    </w:p>
    <w:p w14:paraId="7F567551" w14:textId="77777777" w:rsidR="001D17EB" w:rsidRDefault="001D17EB" w:rsidP="001D17EB">
      <w:pPr>
        <w:pStyle w:val="TtuloTDC"/>
        <w:rPr>
          <w:sz w:val="32"/>
          <w:szCs w:val="32"/>
        </w:rPr>
      </w:pPr>
    </w:p>
    <w:p w14:paraId="20F54FD1" w14:textId="78701805" w:rsidR="00BD0E60" w:rsidRPr="001D17EB" w:rsidRDefault="00000000" w:rsidP="001D17EB">
      <w:pPr>
        <w:pStyle w:val="TtuloTDC"/>
        <w:rPr>
          <w:sz w:val="32"/>
          <w:szCs w:val="32"/>
        </w:rPr>
      </w:pPr>
      <w:r w:rsidRPr="001D17EB">
        <w:rPr>
          <w:sz w:val="32"/>
          <w:szCs w:val="32"/>
        </w:rPr>
        <w:t>VI. DOCUMENTACIÓN ENTREGADA</w:t>
      </w:r>
    </w:p>
    <w:p w14:paraId="7E03BFBE" w14:textId="77777777" w:rsidR="00BD0E60" w:rsidRPr="000A38B2" w:rsidRDefault="00000000">
      <w:pPr>
        <w:pStyle w:val="FirstParagraph"/>
      </w:pPr>
      <w:r w:rsidRPr="000A38B2">
        <w:t>Marque con ✓</w:t>
      </w:r>
    </w:p>
    <w:tbl>
      <w:tblPr>
        <w:tblStyle w:val="Table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4634"/>
        <w:gridCol w:w="1056"/>
      </w:tblGrid>
      <w:tr w:rsidR="00BD0E60" w:rsidRPr="00F30132" w14:paraId="486C018F" w14:textId="77777777" w:rsidTr="00126D5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  <w:shd w:val="clear" w:color="auto" w:fill="D9F2D0" w:themeFill="accent6" w:themeFillTint="33"/>
          </w:tcPr>
          <w:p w14:paraId="70DFCC6A" w14:textId="77777777" w:rsidR="00BD0E60" w:rsidRPr="00F30132" w:rsidRDefault="00000000">
            <w:pPr>
              <w:pStyle w:val="Compact"/>
              <w:rPr>
                <w:b/>
                <w:bCs/>
              </w:rPr>
            </w:pPr>
            <w:r w:rsidRPr="00F30132">
              <w:rPr>
                <w:b/>
                <w:bCs/>
              </w:rPr>
              <w:t>Documento</w:t>
            </w:r>
          </w:p>
        </w:tc>
        <w:tc>
          <w:tcPr>
            <w:tcW w:w="0" w:type="auto"/>
            <w:tcBorders>
              <w:bottom w:val="none" w:sz="0" w:space="0" w:color="auto"/>
            </w:tcBorders>
            <w:shd w:val="clear" w:color="auto" w:fill="D9F2D0" w:themeFill="accent6" w:themeFillTint="33"/>
          </w:tcPr>
          <w:p w14:paraId="54B1EA07" w14:textId="77777777" w:rsidR="00BD0E60" w:rsidRPr="00F30132" w:rsidRDefault="00000000">
            <w:pPr>
              <w:pStyle w:val="Compact"/>
              <w:rPr>
                <w:b/>
                <w:bCs/>
              </w:rPr>
            </w:pPr>
            <w:r w:rsidRPr="00F30132">
              <w:rPr>
                <w:b/>
                <w:bCs/>
              </w:rPr>
              <w:t>Entrega</w:t>
            </w:r>
          </w:p>
        </w:tc>
      </w:tr>
      <w:tr w:rsidR="00BD0E60" w:rsidRPr="000A38B2" w14:paraId="02C499B9" w14:textId="77777777" w:rsidTr="00126D5B">
        <w:tc>
          <w:tcPr>
            <w:tcW w:w="0" w:type="auto"/>
          </w:tcPr>
          <w:p w14:paraId="72849DD1" w14:textId="77777777" w:rsidR="00BD0E60" w:rsidRPr="000A38B2" w:rsidRDefault="00000000">
            <w:pPr>
              <w:pStyle w:val="Compact"/>
            </w:pPr>
            <w:r w:rsidRPr="000A38B2">
              <w:t>Carta compromiso firmada por integrantes</w:t>
            </w:r>
          </w:p>
        </w:tc>
        <w:tc>
          <w:tcPr>
            <w:tcW w:w="0" w:type="auto"/>
          </w:tcPr>
          <w:p w14:paraId="64A75714" w14:textId="77777777" w:rsidR="00BD0E60" w:rsidRPr="000A38B2" w:rsidRDefault="00000000">
            <w:pPr>
              <w:pStyle w:val="Compact"/>
            </w:pPr>
            <w:r w:rsidRPr="000A38B2">
              <w:t>☐</w:t>
            </w:r>
          </w:p>
        </w:tc>
      </w:tr>
      <w:tr w:rsidR="00BD0E60" w:rsidRPr="000A38B2" w14:paraId="4C9EF4EB" w14:textId="77777777" w:rsidTr="00126D5B">
        <w:tc>
          <w:tcPr>
            <w:tcW w:w="0" w:type="auto"/>
          </w:tcPr>
          <w:p w14:paraId="4B4A008F" w14:textId="77777777" w:rsidR="00BD0E60" w:rsidRPr="000A38B2" w:rsidRDefault="00000000">
            <w:pPr>
              <w:pStyle w:val="Compact"/>
            </w:pPr>
            <w:r w:rsidRPr="000A38B2">
              <w:t>Semblanza de la agrupación</w:t>
            </w:r>
          </w:p>
        </w:tc>
        <w:tc>
          <w:tcPr>
            <w:tcW w:w="0" w:type="auto"/>
          </w:tcPr>
          <w:p w14:paraId="71044A30" w14:textId="77777777" w:rsidR="00BD0E60" w:rsidRPr="000A38B2" w:rsidRDefault="00000000">
            <w:pPr>
              <w:pStyle w:val="Compact"/>
            </w:pPr>
            <w:r w:rsidRPr="000A38B2">
              <w:t>☐</w:t>
            </w:r>
          </w:p>
        </w:tc>
      </w:tr>
      <w:tr w:rsidR="00BD0E60" w:rsidRPr="000A38B2" w14:paraId="22DAB490" w14:textId="77777777" w:rsidTr="00126D5B">
        <w:tc>
          <w:tcPr>
            <w:tcW w:w="0" w:type="auto"/>
          </w:tcPr>
          <w:p w14:paraId="0926C15A" w14:textId="77777777" w:rsidR="00BD0E60" w:rsidRPr="000A38B2" w:rsidRDefault="00000000">
            <w:pPr>
              <w:pStyle w:val="Compact"/>
            </w:pPr>
            <w:r w:rsidRPr="000A38B2">
              <w:t>Evidencias de trayectoria</w:t>
            </w:r>
          </w:p>
        </w:tc>
        <w:tc>
          <w:tcPr>
            <w:tcW w:w="0" w:type="auto"/>
          </w:tcPr>
          <w:p w14:paraId="2ED45557" w14:textId="77777777" w:rsidR="00BD0E60" w:rsidRPr="000A38B2" w:rsidRDefault="00000000">
            <w:pPr>
              <w:pStyle w:val="Compact"/>
            </w:pPr>
            <w:r w:rsidRPr="000A38B2">
              <w:t>☐</w:t>
            </w:r>
          </w:p>
        </w:tc>
      </w:tr>
      <w:tr w:rsidR="00BD0E60" w:rsidRPr="000A38B2" w14:paraId="74AFB6D6" w14:textId="77777777" w:rsidTr="00126D5B">
        <w:tc>
          <w:tcPr>
            <w:tcW w:w="0" w:type="auto"/>
          </w:tcPr>
          <w:p w14:paraId="3B4DB681" w14:textId="77777777" w:rsidR="00BD0E60" w:rsidRPr="000A38B2" w:rsidRDefault="00000000">
            <w:pPr>
              <w:pStyle w:val="Compact"/>
            </w:pPr>
            <w:r w:rsidRPr="000A38B2">
              <w:t>Ponencia</w:t>
            </w:r>
          </w:p>
        </w:tc>
        <w:tc>
          <w:tcPr>
            <w:tcW w:w="0" w:type="auto"/>
          </w:tcPr>
          <w:p w14:paraId="2F5F4390" w14:textId="77777777" w:rsidR="00BD0E60" w:rsidRPr="000A38B2" w:rsidRDefault="00000000">
            <w:pPr>
              <w:pStyle w:val="Compact"/>
            </w:pPr>
            <w:r w:rsidRPr="000A38B2">
              <w:t>☐</w:t>
            </w:r>
          </w:p>
        </w:tc>
      </w:tr>
      <w:tr w:rsidR="00BD0E60" w:rsidRPr="000A38B2" w14:paraId="4CDA9681" w14:textId="77777777" w:rsidTr="00126D5B">
        <w:tc>
          <w:tcPr>
            <w:tcW w:w="0" w:type="auto"/>
          </w:tcPr>
          <w:p w14:paraId="1406338B" w14:textId="77777777" w:rsidR="00BD0E60" w:rsidRPr="000A38B2" w:rsidRDefault="00000000">
            <w:pPr>
              <w:pStyle w:val="Compact"/>
            </w:pPr>
            <w:r w:rsidRPr="000A38B2">
              <w:t>Dossier de demostración</w:t>
            </w:r>
          </w:p>
        </w:tc>
        <w:tc>
          <w:tcPr>
            <w:tcW w:w="0" w:type="auto"/>
          </w:tcPr>
          <w:p w14:paraId="4CF42274" w14:textId="77777777" w:rsidR="00BD0E60" w:rsidRPr="000A38B2" w:rsidRDefault="00000000">
            <w:pPr>
              <w:pStyle w:val="Compact"/>
            </w:pPr>
            <w:r w:rsidRPr="000A38B2">
              <w:t>☐</w:t>
            </w:r>
          </w:p>
        </w:tc>
      </w:tr>
      <w:tr w:rsidR="00BD0E60" w:rsidRPr="000A38B2" w14:paraId="149572ED" w14:textId="77777777" w:rsidTr="00126D5B">
        <w:tc>
          <w:tcPr>
            <w:tcW w:w="0" w:type="auto"/>
          </w:tcPr>
          <w:p w14:paraId="78CCAEF2" w14:textId="77777777" w:rsidR="00BD0E60" w:rsidRPr="000A38B2" w:rsidRDefault="00000000">
            <w:pPr>
              <w:pStyle w:val="Compact"/>
            </w:pPr>
            <w:r w:rsidRPr="000A38B2">
              <w:t>Currículum de agrupación e integrantes</w:t>
            </w:r>
          </w:p>
        </w:tc>
        <w:tc>
          <w:tcPr>
            <w:tcW w:w="0" w:type="auto"/>
          </w:tcPr>
          <w:p w14:paraId="5F60832E" w14:textId="77777777" w:rsidR="00BD0E60" w:rsidRPr="000A38B2" w:rsidRDefault="00000000">
            <w:pPr>
              <w:pStyle w:val="Compact"/>
            </w:pPr>
            <w:r w:rsidRPr="000A38B2">
              <w:t>☐</w:t>
            </w:r>
          </w:p>
        </w:tc>
      </w:tr>
      <w:tr w:rsidR="00BD0E60" w:rsidRPr="000A38B2" w14:paraId="13FFDED7" w14:textId="77777777" w:rsidTr="00126D5B">
        <w:tc>
          <w:tcPr>
            <w:tcW w:w="0" w:type="auto"/>
          </w:tcPr>
          <w:p w14:paraId="4466A133" w14:textId="77777777" w:rsidR="00BD0E60" w:rsidRPr="000A38B2" w:rsidRDefault="00000000">
            <w:pPr>
              <w:pStyle w:val="Compact"/>
            </w:pPr>
            <w:r w:rsidRPr="000A38B2">
              <w:t>Elenco</w:t>
            </w:r>
          </w:p>
        </w:tc>
        <w:tc>
          <w:tcPr>
            <w:tcW w:w="0" w:type="auto"/>
          </w:tcPr>
          <w:p w14:paraId="3042F6B9" w14:textId="77777777" w:rsidR="00BD0E60" w:rsidRPr="000A38B2" w:rsidRDefault="00000000">
            <w:pPr>
              <w:pStyle w:val="Compact"/>
            </w:pPr>
            <w:r w:rsidRPr="000A38B2">
              <w:t>☐</w:t>
            </w:r>
          </w:p>
        </w:tc>
      </w:tr>
      <w:tr w:rsidR="00BD0E60" w:rsidRPr="000A38B2" w14:paraId="49F22F90" w14:textId="77777777" w:rsidTr="00126D5B">
        <w:tc>
          <w:tcPr>
            <w:tcW w:w="0" w:type="auto"/>
          </w:tcPr>
          <w:p w14:paraId="5A14AA75" w14:textId="77777777" w:rsidR="00BD0E60" w:rsidRPr="000A38B2" w:rsidRDefault="00000000">
            <w:pPr>
              <w:pStyle w:val="Compact"/>
            </w:pPr>
            <w:r w:rsidRPr="000A38B2">
              <w:t>Cuerpo creativo</w:t>
            </w:r>
          </w:p>
        </w:tc>
        <w:tc>
          <w:tcPr>
            <w:tcW w:w="0" w:type="auto"/>
          </w:tcPr>
          <w:p w14:paraId="65DC27DD" w14:textId="77777777" w:rsidR="00BD0E60" w:rsidRPr="000A38B2" w:rsidRDefault="00000000">
            <w:pPr>
              <w:pStyle w:val="Compact"/>
            </w:pPr>
            <w:r w:rsidRPr="000A38B2">
              <w:t>☐</w:t>
            </w:r>
          </w:p>
        </w:tc>
      </w:tr>
      <w:tr w:rsidR="00BD0E60" w:rsidRPr="000A38B2" w14:paraId="0A34ECF7" w14:textId="77777777" w:rsidTr="00126D5B">
        <w:tc>
          <w:tcPr>
            <w:tcW w:w="0" w:type="auto"/>
          </w:tcPr>
          <w:p w14:paraId="6B177ED4" w14:textId="77777777" w:rsidR="00BD0E60" w:rsidRPr="000A38B2" w:rsidRDefault="00000000">
            <w:pPr>
              <w:pStyle w:val="Compact"/>
            </w:pPr>
            <w:r w:rsidRPr="000A38B2">
              <w:t>Documentación de derechos de autor</w:t>
            </w:r>
          </w:p>
        </w:tc>
        <w:tc>
          <w:tcPr>
            <w:tcW w:w="0" w:type="auto"/>
          </w:tcPr>
          <w:p w14:paraId="7F696AD8" w14:textId="77777777" w:rsidR="00BD0E60" w:rsidRPr="000A38B2" w:rsidRDefault="00000000">
            <w:pPr>
              <w:pStyle w:val="Compact"/>
            </w:pPr>
            <w:r w:rsidRPr="000A38B2">
              <w:t>☐</w:t>
            </w:r>
          </w:p>
        </w:tc>
      </w:tr>
      <w:tr w:rsidR="00BD0E60" w:rsidRPr="000A38B2" w14:paraId="21A9CA1B" w14:textId="77777777" w:rsidTr="00126D5B">
        <w:tc>
          <w:tcPr>
            <w:tcW w:w="0" w:type="auto"/>
          </w:tcPr>
          <w:p w14:paraId="2B736306" w14:textId="77777777" w:rsidR="00BD0E60" w:rsidRPr="000A38B2" w:rsidRDefault="00000000">
            <w:pPr>
              <w:pStyle w:val="Compact"/>
            </w:pPr>
            <w:r w:rsidRPr="000A38B2">
              <w:t>Comprobante de residencia</w:t>
            </w:r>
          </w:p>
        </w:tc>
        <w:tc>
          <w:tcPr>
            <w:tcW w:w="0" w:type="auto"/>
          </w:tcPr>
          <w:p w14:paraId="04AAA5DD" w14:textId="77777777" w:rsidR="00BD0E60" w:rsidRPr="000A38B2" w:rsidRDefault="00000000">
            <w:pPr>
              <w:pStyle w:val="Compact"/>
            </w:pPr>
            <w:r w:rsidRPr="000A38B2">
              <w:t>☐</w:t>
            </w:r>
          </w:p>
        </w:tc>
      </w:tr>
      <w:tr w:rsidR="00BD0E60" w:rsidRPr="000A38B2" w14:paraId="0C961549" w14:textId="77777777" w:rsidTr="00126D5B">
        <w:tc>
          <w:tcPr>
            <w:tcW w:w="0" w:type="auto"/>
          </w:tcPr>
          <w:p w14:paraId="09BB37D7" w14:textId="77777777" w:rsidR="00BD0E60" w:rsidRPr="000A38B2" w:rsidRDefault="00000000">
            <w:pPr>
              <w:pStyle w:val="Compact"/>
            </w:pPr>
            <w:r w:rsidRPr="000A38B2">
              <w:t>Carpeta digital en Word</w:t>
            </w:r>
          </w:p>
        </w:tc>
        <w:tc>
          <w:tcPr>
            <w:tcW w:w="0" w:type="auto"/>
          </w:tcPr>
          <w:p w14:paraId="6E59F843" w14:textId="77777777" w:rsidR="00BD0E60" w:rsidRPr="000A38B2" w:rsidRDefault="00000000">
            <w:pPr>
              <w:pStyle w:val="Compact"/>
            </w:pPr>
            <w:r w:rsidRPr="000A38B2">
              <w:t>☐</w:t>
            </w:r>
          </w:p>
        </w:tc>
      </w:tr>
    </w:tbl>
    <w:p w14:paraId="74BB3735" w14:textId="77777777" w:rsidR="00BD0E60" w:rsidRPr="001D17EB" w:rsidRDefault="00000000" w:rsidP="001D17EB">
      <w:pPr>
        <w:pStyle w:val="TtuloTDC"/>
        <w:rPr>
          <w:sz w:val="32"/>
          <w:szCs w:val="32"/>
        </w:rPr>
      </w:pPr>
      <w:bookmarkStart w:id="11" w:name="vii.-declaración-bajo-protesta"/>
      <w:bookmarkEnd w:id="10"/>
      <w:r w:rsidRPr="001D17EB">
        <w:rPr>
          <w:sz w:val="32"/>
          <w:szCs w:val="32"/>
        </w:rPr>
        <w:t>VII. DECLARACIÓN BAJO PROTESTA</w:t>
      </w:r>
    </w:p>
    <w:p w14:paraId="4D41D41B" w14:textId="77777777" w:rsidR="00BD0E60" w:rsidRPr="000A38B2" w:rsidRDefault="00000000">
      <w:pPr>
        <w:pStyle w:val="FirstParagraph"/>
      </w:pPr>
      <w:r w:rsidRPr="000A38B2">
        <w:t>La persona representante declara:</w:t>
      </w:r>
    </w:p>
    <w:p w14:paraId="7172E05B" w14:textId="77777777" w:rsidR="00BD0E60" w:rsidRPr="000A38B2" w:rsidRDefault="00000000">
      <w:pPr>
        <w:pStyle w:val="Textoindependiente"/>
      </w:pPr>
      <w:r w:rsidRPr="000A38B2">
        <w:t>☐ Que la agrupación cumple los requisitos de la convocatoria.</w:t>
      </w:r>
    </w:p>
    <w:p w14:paraId="5F15E703" w14:textId="77777777" w:rsidR="00BD0E60" w:rsidRPr="000A38B2" w:rsidRDefault="00000000">
      <w:pPr>
        <w:pStyle w:val="Textoindependiente"/>
      </w:pPr>
      <w:r w:rsidRPr="000A38B2">
        <w:t>☐ Que ningún integrante se encuentra impedido por las bases.</w:t>
      </w:r>
    </w:p>
    <w:p w14:paraId="664C43EA" w14:textId="77777777" w:rsidR="00BD0E60" w:rsidRPr="000A38B2" w:rsidRDefault="00000000">
      <w:pPr>
        <w:pStyle w:val="Textoindependiente"/>
      </w:pPr>
      <w:r w:rsidRPr="000A38B2">
        <w:t>☐ Que la propuesta no deriva de procesos académicos.</w:t>
      </w:r>
    </w:p>
    <w:p w14:paraId="16D66272" w14:textId="77777777" w:rsidR="00BD0E60" w:rsidRPr="000A38B2" w:rsidRDefault="00000000">
      <w:pPr>
        <w:pStyle w:val="Textoindependiente"/>
      </w:pPr>
      <w:r w:rsidRPr="000A38B2">
        <w:t>☐ Que no participan menores de edad.</w:t>
      </w:r>
    </w:p>
    <w:p w14:paraId="398B5B3F" w14:textId="77777777" w:rsidR="00BD0E60" w:rsidRPr="000A38B2" w:rsidRDefault="00000000">
      <w:pPr>
        <w:pStyle w:val="Textoindependiente"/>
      </w:pPr>
      <w:r w:rsidRPr="000A38B2">
        <w:t>☐ Que cuenta con autorizaciones y derechos correspondientes.</w:t>
      </w:r>
    </w:p>
    <w:p w14:paraId="323863B1" w14:textId="77777777" w:rsidR="00BD0E60" w:rsidRPr="000A38B2" w:rsidRDefault="00000000">
      <w:pPr>
        <w:pStyle w:val="Textoindependiente"/>
      </w:pPr>
      <w:r w:rsidRPr="000A38B2">
        <w:t>☐ Que acepta las bases de la convocatoria.</w:t>
      </w:r>
    </w:p>
    <w:p w14:paraId="3855550B" w14:textId="32DFAE38" w:rsidR="00BD0E60" w:rsidRPr="000A38B2" w:rsidRDefault="00BD0E60"/>
    <w:p w14:paraId="3CAC555F" w14:textId="77777777" w:rsidR="00BD0E60" w:rsidRPr="000A38B2" w:rsidRDefault="00000000">
      <w:pPr>
        <w:pStyle w:val="FirstParagraph"/>
      </w:pPr>
      <w:r w:rsidRPr="000A38B2">
        <w:t>Lugar y fecha: ___________________________________</w:t>
      </w:r>
    </w:p>
    <w:p w14:paraId="3A53F734" w14:textId="77777777" w:rsidR="00BD0E60" w:rsidRPr="000A38B2" w:rsidRDefault="00000000">
      <w:pPr>
        <w:pStyle w:val="Textoindependiente"/>
      </w:pPr>
      <w:r w:rsidRPr="000A38B2">
        <w:t>Nombre del representante: _________________________</w:t>
      </w:r>
    </w:p>
    <w:p w14:paraId="423F49A0" w14:textId="77777777" w:rsidR="00BD0E60" w:rsidRPr="000A38B2" w:rsidRDefault="00000000">
      <w:pPr>
        <w:pStyle w:val="Textoindependiente"/>
      </w:pPr>
      <w:r w:rsidRPr="000A38B2">
        <w:t>Firma: __________________________________________</w:t>
      </w:r>
    </w:p>
    <w:p w14:paraId="10F860C2" w14:textId="77777777" w:rsidR="00BD0E60" w:rsidRDefault="00000000">
      <w:pPr>
        <w:pStyle w:val="Textoindependiente"/>
      </w:pPr>
      <w:r w:rsidRPr="000A38B2">
        <w:t>Sello (si aplica): _________________________________</w:t>
      </w:r>
      <w:bookmarkEnd w:id="3"/>
      <w:bookmarkEnd w:id="11"/>
    </w:p>
    <w:sectPr w:rsidR="00BD0E60">
      <w:headerReference w:type="default" r:id="rId7"/>
      <w:footnotePr>
        <w:numRestart w:val="eachSect"/>
      </w:footnotePr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6E873D0" w14:textId="77777777" w:rsidR="00AA17FA" w:rsidRDefault="00AA17FA" w:rsidP="00126D5B">
      <w:pPr>
        <w:spacing w:after="0"/>
      </w:pPr>
      <w:r>
        <w:separator/>
      </w:r>
    </w:p>
  </w:endnote>
  <w:endnote w:type="continuationSeparator" w:id="0">
    <w:p w14:paraId="2A9D2D71" w14:textId="77777777" w:rsidR="00AA17FA" w:rsidRDefault="00AA17FA" w:rsidP="00126D5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Encode Sans">
    <w:altName w:val="Times New Roman"/>
    <w:charset w:val="00"/>
    <w:family w:val="auto"/>
    <w:pitch w:val="variable"/>
    <w:sig w:usb0="A00000FF" w:usb1="4000207B" w:usb2="00000000" w:usb3="00000000" w:csb0="00000193" w:csb1="00000000"/>
  </w:font>
  <w:font w:name="Encode Sans Light">
    <w:altName w:val="Times New Roman"/>
    <w:charset w:val="00"/>
    <w:family w:val="auto"/>
    <w:pitch w:val="variable"/>
    <w:sig w:usb0="A00000FF" w:usb1="4000207B" w:usb2="00000000" w:usb3="00000000" w:csb0="00000193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00B4314" w14:textId="77777777" w:rsidR="00AA17FA" w:rsidRDefault="00AA17FA" w:rsidP="00126D5B">
      <w:pPr>
        <w:spacing w:after="0"/>
      </w:pPr>
      <w:r>
        <w:separator/>
      </w:r>
    </w:p>
  </w:footnote>
  <w:footnote w:type="continuationSeparator" w:id="0">
    <w:p w14:paraId="2B01EAE9" w14:textId="77777777" w:rsidR="00AA17FA" w:rsidRDefault="00AA17FA" w:rsidP="00126D5B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697FACC" w14:textId="0B796996" w:rsidR="00126D5B" w:rsidRDefault="00126D5B">
    <w:pPr>
      <w:pStyle w:val="Encabezado"/>
    </w:pPr>
    <w:r>
      <w:rPr>
        <w:rFonts w:ascii="Encode Sans" w:eastAsia="Encode Sans" w:hAnsi="Encode Sans" w:cs="Encode Sans"/>
        <w:b/>
        <w:noProof/>
        <w:sz w:val="18"/>
        <w:szCs w:val="18"/>
      </w:rPr>
      <w:drawing>
        <wp:anchor distT="0" distB="0" distL="114300" distR="114300" simplePos="0" relativeHeight="251660288" behindDoc="0" locked="0" layoutInCell="1" allowOverlap="1" wp14:anchorId="4BD44C99" wp14:editId="1770966A">
          <wp:simplePos x="0" y="0"/>
          <wp:positionH relativeFrom="column">
            <wp:posOffset>4264309</wp:posOffset>
          </wp:positionH>
          <wp:positionV relativeFrom="paragraph">
            <wp:posOffset>-315310</wp:posOffset>
          </wp:positionV>
          <wp:extent cx="1347470" cy="762000"/>
          <wp:effectExtent l="0" t="0" r="0" b="0"/>
          <wp:wrapSquare wrapText="bothSides"/>
          <wp:docPr id="411436356" name="Imagen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47470" cy="7620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9B42F5">
      <w:rPr>
        <w:rFonts w:ascii="Encode Sans Light" w:eastAsia="Encode Sans Light" w:hAnsi="Encode Sans Light" w:cs="Encode Sans Light"/>
        <w:noProof/>
        <w:sz w:val="14"/>
        <w:szCs w:val="14"/>
        <w:lang w:eastAsia="es-MX"/>
      </w:rPr>
      <w:drawing>
        <wp:anchor distT="0" distB="0" distL="114300" distR="114300" simplePos="0" relativeHeight="251659264" behindDoc="1" locked="0" layoutInCell="1" allowOverlap="1" wp14:anchorId="1E958EB0" wp14:editId="5ECB47A7">
          <wp:simplePos x="0" y="0"/>
          <wp:positionH relativeFrom="margin">
            <wp:posOffset>-63063</wp:posOffset>
          </wp:positionH>
          <wp:positionV relativeFrom="paragraph">
            <wp:posOffset>-236439</wp:posOffset>
          </wp:positionV>
          <wp:extent cx="2872568" cy="580390"/>
          <wp:effectExtent l="0" t="0" r="4445" b="0"/>
          <wp:wrapTight wrapText="bothSides">
            <wp:wrapPolygon edited="0">
              <wp:start x="0" y="0"/>
              <wp:lineTo x="0" y="4254"/>
              <wp:lineTo x="143" y="15597"/>
              <wp:lineTo x="716" y="20560"/>
              <wp:lineTo x="1433" y="20560"/>
              <wp:lineTo x="3009" y="20560"/>
              <wp:lineTo x="21490" y="17724"/>
              <wp:lineTo x="21490" y="14888"/>
              <wp:lineTo x="20631" y="11344"/>
              <wp:lineTo x="20774" y="5672"/>
              <wp:lineTo x="16906" y="2836"/>
              <wp:lineTo x="4871" y="0"/>
              <wp:lineTo x="0" y="0"/>
            </wp:wrapPolygon>
          </wp:wrapTight>
          <wp:docPr id="1013563442" name="Imagen 1013563442" descr="C:\Users\Isamar\Desktop\LOGOS PNG CULTURA\CULTURA\PNG\Recurso 6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Isamar\Desktop\LOGOS PNG CULTURA\CULTURA\PNG\Recurso 6.png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872568" cy="5803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rect id="_x0000_i1025" style="width:0;height:1.5pt" o:hralign="center" o:bullet="t" o:hrstd="t" o:hr="t"/>
    </w:pict>
  </w:numPicBullet>
  <w:abstractNum w:abstractNumId="0" w15:restartNumberingAfterBreak="0">
    <w:nsid w:val="0000A990"/>
    <w:multiLevelType w:val="multilevel"/>
    <w:tmpl w:val="7060A55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102513735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D0E60"/>
    <w:rsid w:val="000A38B2"/>
    <w:rsid w:val="00126D5B"/>
    <w:rsid w:val="001D17EB"/>
    <w:rsid w:val="001F1091"/>
    <w:rsid w:val="002652C8"/>
    <w:rsid w:val="002C6659"/>
    <w:rsid w:val="00365464"/>
    <w:rsid w:val="00466325"/>
    <w:rsid w:val="008070EF"/>
    <w:rsid w:val="00A17F27"/>
    <w:rsid w:val="00AA17FA"/>
    <w:rsid w:val="00B71212"/>
    <w:rsid w:val="00BD0E60"/>
    <w:rsid w:val="00C93E13"/>
    <w:rsid w:val="00D00FB4"/>
    <w:rsid w:val="00D55C5A"/>
    <w:rsid w:val="00F30132"/>
    <w:rsid w:val="00F75C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CB1CFEA"/>
  <w15:docId w15:val="{84226F66-BF22-4808-A95E-33F83009E4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lang w:val="es-MX"/>
    </w:rPr>
  </w:style>
  <w:style w:type="paragraph" w:styleId="Ttulo1">
    <w:name w:val="heading 1"/>
    <w:basedOn w:val="Normal"/>
    <w:next w:val="Textoindependiente"/>
    <w:link w:val="Ttulo1C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Textoindependiente"/>
    <w:link w:val="Ttulo2C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Textoindependiente"/>
    <w:link w:val="Ttulo3C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Textoindependiente"/>
    <w:link w:val="Ttulo4C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Textoindependiente"/>
    <w:link w:val="Ttulo5C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Textoindependiente"/>
    <w:link w:val="Ttulo6C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Textoindependiente"/>
    <w:link w:val="Ttulo7C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Textoindependiente"/>
    <w:link w:val="Ttulo8C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Textoindependiente"/>
    <w:link w:val="Ttulo9C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link w:val="TtuloC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ar">
    <w:name w:val="Título Car"/>
    <w:basedOn w:val="Fuentedeprrafopredeter"/>
    <w:link w:val="Ttulo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Ttulo"/>
    <w:next w:val="Textoindependiente"/>
    <w:link w:val="SubttuloC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tuloCar">
    <w:name w:val="Subtítulo Car"/>
    <w:basedOn w:val="Fuentedeprrafopredeter"/>
    <w:link w:val="Subttulo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1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character" w:customStyle="1" w:styleId="Ttulo1Car">
    <w:name w:val="Título 1 Car"/>
    <w:basedOn w:val="Fuentedeprrafopredeter"/>
    <w:link w:val="Ttulo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Textonotapie"/>
    <w:next w:val="Textonotapie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156082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Encabezado">
    <w:name w:val="header"/>
    <w:basedOn w:val="Normal"/>
    <w:link w:val="EncabezadoCar"/>
    <w:rsid w:val="00126D5B"/>
    <w:pPr>
      <w:tabs>
        <w:tab w:val="center" w:pos="4419"/>
        <w:tab w:val="right" w:pos="8838"/>
      </w:tabs>
      <w:spacing w:after="0"/>
    </w:pPr>
  </w:style>
  <w:style w:type="character" w:customStyle="1" w:styleId="EncabezadoCar">
    <w:name w:val="Encabezado Car"/>
    <w:basedOn w:val="Fuentedeprrafopredeter"/>
    <w:link w:val="Encabezado"/>
    <w:rsid w:val="00126D5B"/>
    <w:rPr>
      <w:lang w:val="es-MX"/>
    </w:rPr>
  </w:style>
  <w:style w:type="paragraph" w:styleId="Piedepgina">
    <w:name w:val="footer"/>
    <w:basedOn w:val="Normal"/>
    <w:link w:val="PiedepginaCar"/>
    <w:rsid w:val="00126D5B"/>
    <w:pPr>
      <w:tabs>
        <w:tab w:val="center" w:pos="4419"/>
        <w:tab w:val="right" w:pos="8838"/>
      </w:tabs>
      <w:spacing w:after="0"/>
    </w:pPr>
  </w:style>
  <w:style w:type="character" w:customStyle="1" w:styleId="PiedepginaCar">
    <w:name w:val="Pie de página Car"/>
    <w:basedOn w:val="Fuentedeprrafopredeter"/>
    <w:link w:val="Piedepgina"/>
    <w:rsid w:val="00126D5B"/>
    <w:rPr>
      <w:lang w:val="es-MX"/>
    </w:rPr>
  </w:style>
  <w:style w:type="paragraph" w:styleId="Revisin">
    <w:name w:val="Revision"/>
    <w:hidden/>
    <w:rsid w:val="002C6659"/>
    <w:pPr>
      <w:spacing w:after="0"/>
    </w:pPr>
    <w:rPr>
      <w:lang w:val="es-MX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</TotalTime>
  <Pages>4</Pages>
  <Words>419</Words>
  <Characters>2306</Characters>
  <Application>Microsoft Office Word</Application>
  <DocSecurity>0</DocSecurity>
  <Lines>19</Lines>
  <Paragraphs>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lcaí Ramírez Castillo</cp:lastModifiedBy>
  <cp:revision>7</cp:revision>
  <dcterms:created xsi:type="dcterms:W3CDTF">2026-05-19T16:53:00Z</dcterms:created>
  <dcterms:modified xsi:type="dcterms:W3CDTF">2026-06-18T20:17:00Z</dcterms:modified>
</cp:coreProperties>
</file>